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A61EE4" w14:textId="77777777" w:rsidR="00F62F5E" w:rsidRDefault="00F62F5E" w:rsidP="00F62F5E">
      <w:pPr>
        <w:spacing w:after="0" w:line="360" w:lineRule="auto"/>
        <w:contextualSpacing/>
        <w:jc w:val="center"/>
        <w:rPr>
          <w:b/>
          <w:bCs/>
          <w:sz w:val="28"/>
          <w:szCs w:val="28"/>
        </w:rPr>
      </w:pPr>
      <w:bookmarkStart w:id="0" w:name="_GoBack"/>
      <w:bookmarkEnd w:id="0"/>
    </w:p>
    <w:p w14:paraId="4EF1CE6B" w14:textId="289DC548" w:rsidR="005360FC" w:rsidRPr="00E54F8B" w:rsidRDefault="005360FC" w:rsidP="00F62F5E">
      <w:pPr>
        <w:spacing w:after="0" w:line="360" w:lineRule="auto"/>
        <w:contextualSpacing/>
        <w:jc w:val="center"/>
        <w:rPr>
          <w:b/>
          <w:bCs/>
          <w:sz w:val="28"/>
          <w:szCs w:val="28"/>
        </w:rPr>
      </w:pPr>
      <w:r w:rsidRPr="00E54F8B">
        <w:rPr>
          <w:b/>
          <w:bCs/>
          <w:sz w:val="28"/>
          <w:szCs w:val="28"/>
        </w:rPr>
        <w:t xml:space="preserve">Declaración de cumplimiento de los requisitos para formar </w:t>
      </w:r>
      <w:r w:rsidR="00464739">
        <w:rPr>
          <w:b/>
          <w:bCs/>
          <w:sz w:val="28"/>
          <w:szCs w:val="28"/>
        </w:rPr>
        <w:t xml:space="preserve">parte de un tribunal de </w:t>
      </w:r>
      <w:r w:rsidRPr="00E54F8B">
        <w:rPr>
          <w:b/>
          <w:bCs/>
          <w:sz w:val="28"/>
          <w:szCs w:val="28"/>
        </w:rPr>
        <w:t>examen de tesis doctoral</w:t>
      </w:r>
    </w:p>
    <w:p w14:paraId="200F3A9C" w14:textId="77777777" w:rsidR="001A7144" w:rsidRPr="00E54F8B" w:rsidRDefault="001A7144" w:rsidP="001A7144">
      <w:pPr>
        <w:spacing w:after="0" w:line="240" w:lineRule="auto"/>
        <w:contextualSpacing/>
        <w:jc w:val="center"/>
        <w:rPr>
          <w:b/>
          <w:bCs/>
          <w:sz w:val="28"/>
          <w:szCs w:val="28"/>
        </w:rPr>
      </w:pPr>
    </w:p>
    <w:tbl>
      <w:tblPr>
        <w:tblStyle w:val="Tablaconcuadrcula"/>
        <w:tblW w:w="8500" w:type="dxa"/>
        <w:jc w:val="center"/>
        <w:tblLook w:val="04A0" w:firstRow="1" w:lastRow="0" w:firstColumn="1" w:lastColumn="0" w:noHBand="0" w:noVBand="1"/>
      </w:tblPr>
      <w:tblGrid>
        <w:gridCol w:w="2123"/>
        <w:gridCol w:w="2125"/>
        <w:gridCol w:w="2126"/>
        <w:gridCol w:w="2126"/>
      </w:tblGrid>
      <w:tr w:rsidR="005360FC" w:rsidRPr="00E54F8B" w14:paraId="35F2D218" w14:textId="07DF9282" w:rsidTr="001A7144">
        <w:trPr>
          <w:jc w:val="center"/>
        </w:trPr>
        <w:tc>
          <w:tcPr>
            <w:tcW w:w="2123" w:type="dxa"/>
            <w:vAlign w:val="center"/>
          </w:tcPr>
          <w:p w14:paraId="56FDC1C4" w14:textId="28DF3BA7" w:rsidR="005360FC" w:rsidRPr="00E54F8B" w:rsidRDefault="005360FC" w:rsidP="001A7144">
            <w:pPr>
              <w:contextualSpacing/>
              <w:rPr>
                <w:b/>
                <w:bCs/>
                <w:sz w:val="20"/>
                <w:szCs w:val="20"/>
              </w:rPr>
            </w:pPr>
            <w:r w:rsidRPr="00E54F8B">
              <w:rPr>
                <w:b/>
                <w:bCs/>
                <w:sz w:val="20"/>
                <w:szCs w:val="20"/>
              </w:rPr>
              <w:t>Nombre y apellidos</w:t>
            </w:r>
          </w:p>
        </w:tc>
        <w:sdt>
          <w:sdtPr>
            <w:rPr>
              <w:sz w:val="20"/>
              <w:szCs w:val="20"/>
            </w:rPr>
            <w:id w:val="-349876867"/>
            <w:placeholder>
              <w:docPart w:val="6516DEC0B367497EA71A43348187F971"/>
            </w:placeholder>
            <w:showingPlcHdr/>
          </w:sdtPr>
          <w:sdtEndPr/>
          <w:sdtContent>
            <w:tc>
              <w:tcPr>
                <w:tcW w:w="6377" w:type="dxa"/>
                <w:gridSpan w:val="3"/>
              </w:tcPr>
              <w:p w14:paraId="5FFF6DCB" w14:textId="62D7D246" w:rsidR="005360FC" w:rsidRPr="00E54F8B" w:rsidRDefault="005360FC" w:rsidP="001A7144">
                <w:pPr>
                  <w:contextualSpacing/>
                  <w:rPr>
                    <w:sz w:val="20"/>
                    <w:szCs w:val="20"/>
                  </w:rPr>
                </w:pPr>
                <w:r w:rsidRPr="00E54F8B">
                  <w:rPr>
                    <w:rStyle w:val="Textodelmarcadordeposicin"/>
                    <w:sz w:val="20"/>
                    <w:szCs w:val="20"/>
                  </w:rPr>
                  <w:t>Haga clic o pulse aquí para escribir el texto.</w:t>
                </w:r>
              </w:p>
            </w:tc>
          </w:sdtContent>
        </w:sdt>
      </w:tr>
      <w:tr w:rsidR="00FD26FB" w:rsidRPr="00E54F8B" w14:paraId="71C71144" w14:textId="77777777" w:rsidTr="001A7144">
        <w:trPr>
          <w:jc w:val="center"/>
        </w:trPr>
        <w:tc>
          <w:tcPr>
            <w:tcW w:w="2123" w:type="dxa"/>
            <w:vAlign w:val="center"/>
          </w:tcPr>
          <w:p w14:paraId="54D36D1A" w14:textId="43C348F3" w:rsidR="00FD26FB" w:rsidRPr="00E54F8B" w:rsidRDefault="00FD26FB" w:rsidP="001A7144">
            <w:pPr>
              <w:contextualSpacing/>
              <w:rPr>
                <w:b/>
                <w:bCs/>
                <w:sz w:val="20"/>
                <w:szCs w:val="20"/>
              </w:rPr>
            </w:pPr>
            <w:r w:rsidRPr="00E54F8B">
              <w:rPr>
                <w:b/>
                <w:bCs/>
                <w:sz w:val="20"/>
                <w:szCs w:val="20"/>
              </w:rPr>
              <w:t>NIF/Pasaporte</w:t>
            </w:r>
          </w:p>
        </w:tc>
        <w:sdt>
          <w:sdtPr>
            <w:rPr>
              <w:sz w:val="20"/>
              <w:szCs w:val="20"/>
            </w:rPr>
            <w:tag w:val="xxxx"/>
            <w:id w:val="1705357711"/>
            <w:placeholder>
              <w:docPart w:val="57B61592D12241ECBC9F133C112506BB"/>
            </w:placeholder>
            <w:showingPlcHdr/>
          </w:sdtPr>
          <w:sdtEndPr/>
          <w:sdtContent>
            <w:sdt>
              <w:sdtPr>
                <w:rPr>
                  <w:sz w:val="20"/>
                  <w:szCs w:val="20"/>
                </w:rPr>
                <w:id w:val="1127901671"/>
                <w:placeholder>
                  <w:docPart w:val="57B61592D12241ECBC9F133C112506BB"/>
                </w:placeholder>
                <w:text/>
              </w:sdtPr>
              <w:sdtEndPr/>
              <w:sdtContent>
                <w:tc>
                  <w:tcPr>
                    <w:tcW w:w="2125" w:type="dxa"/>
                  </w:tcPr>
                  <w:p w14:paraId="2F20BD82" w14:textId="29E71857" w:rsidR="00FD26FB" w:rsidRPr="00E54F8B" w:rsidRDefault="001A7144" w:rsidP="001A7144">
                    <w:pPr>
                      <w:contextualSpacing/>
                      <w:rPr>
                        <w:sz w:val="20"/>
                        <w:szCs w:val="20"/>
                      </w:rPr>
                    </w:pPr>
                    <w:r w:rsidRPr="00E54F8B">
                      <w:rPr>
                        <w:rStyle w:val="Textodelmarcadordeposicin"/>
                        <w:sz w:val="20"/>
                        <w:szCs w:val="20"/>
                      </w:rPr>
                      <w:t>Haga clic o pulse aquí para escribir el texto.</w:t>
                    </w:r>
                  </w:p>
                </w:tc>
              </w:sdtContent>
            </w:sdt>
          </w:sdtContent>
        </w:sdt>
        <w:tc>
          <w:tcPr>
            <w:tcW w:w="2126" w:type="dxa"/>
            <w:vAlign w:val="center"/>
          </w:tcPr>
          <w:p w14:paraId="1612FFDE" w14:textId="5A49EAB2" w:rsidR="00FD26FB" w:rsidRPr="00E54F8B" w:rsidRDefault="00FD26FB" w:rsidP="001A7144">
            <w:pPr>
              <w:contextualSpacing/>
              <w:rPr>
                <w:b/>
                <w:bCs/>
                <w:sz w:val="20"/>
                <w:szCs w:val="20"/>
              </w:rPr>
            </w:pPr>
            <w:r w:rsidRPr="00E54F8B">
              <w:rPr>
                <w:b/>
                <w:bCs/>
                <w:sz w:val="20"/>
                <w:szCs w:val="20"/>
              </w:rPr>
              <w:t>Dirección de correo electrónico</w:t>
            </w:r>
          </w:p>
        </w:tc>
        <w:sdt>
          <w:sdtPr>
            <w:rPr>
              <w:sz w:val="20"/>
              <w:szCs w:val="20"/>
            </w:rPr>
            <w:id w:val="-71735010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4E0D5D74" w14:textId="37A8F842" w:rsidR="00FD26FB" w:rsidRPr="00E54F8B" w:rsidRDefault="001A7144" w:rsidP="001A7144">
                <w:pPr>
                  <w:contextualSpacing/>
                  <w:rPr>
                    <w:sz w:val="20"/>
                    <w:szCs w:val="20"/>
                  </w:rPr>
                </w:pPr>
                <w:r w:rsidRPr="00E54F8B">
                  <w:rPr>
                    <w:rStyle w:val="Textodelmarcadordeposicin"/>
                    <w:sz w:val="20"/>
                    <w:szCs w:val="20"/>
                  </w:rPr>
                  <w:t>Haga clic o toque aquí para escribir el texto.</w:t>
                </w:r>
              </w:p>
            </w:tc>
          </w:sdtContent>
        </w:sdt>
      </w:tr>
      <w:tr w:rsidR="00FD26FB" w:rsidRPr="00E54F8B" w14:paraId="39690884" w14:textId="77777777" w:rsidTr="001A7144">
        <w:trPr>
          <w:jc w:val="center"/>
        </w:trPr>
        <w:tc>
          <w:tcPr>
            <w:tcW w:w="2123" w:type="dxa"/>
            <w:vAlign w:val="center"/>
          </w:tcPr>
          <w:p w14:paraId="5B1E65B5" w14:textId="749027B1" w:rsidR="00FD26FB" w:rsidRPr="00E54F8B" w:rsidRDefault="00FD26FB" w:rsidP="001A7144">
            <w:pPr>
              <w:contextualSpacing/>
              <w:rPr>
                <w:b/>
                <w:bCs/>
                <w:sz w:val="20"/>
                <w:szCs w:val="20"/>
              </w:rPr>
            </w:pPr>
            <w:r w:rsidRPr="00E54F8B">
              <w:rPr>
                <w:b/>
                <w:bCs/>
                <w:sz w:val="20"/>
                <w:szCs w:val="20"/>
              </w:rPr>
              <w:t>Doctorado por:</w:t>
            </w:r>
          </w:p>
        </w:tc>
        <w:sdt>
          <w:sdtPr>
            <w:rPr>
              <w:sz w:val="20"/>
              <w:szCs w:val="20"/>
            </w:rPr>
            <w:id w:val="1294486869"/>
            <w:placeholder>
              <w:docPart w:val="DefaultPlaceholder_-1854013440"/>
            </w:placeholder>
            <w:showingPlcHdr/>
            <w15:appearance w15:val="hidden"/>
          </w:sdtPr>
          <w:sdtEndPr/>
          <w:sdtContent>
            <w:tc>
              <w:tcPr>
                <w:tcW w:w="2125" w:type="dxa"/>
              </w:tcPr>
              <w:p w14:paraId="3830B95B" w14:textId="04D4D81E" w:rsidR="00FD26FB" w:rsidRPr="00E54F8B" w:rsidRDefault="001A7144" w:rsidP="001A7144">
                <w:pPr>
                  <w:contextualSpacing/>
                  <w:rPr>
                    <w:sz w:val="20"/>
                    <w:szCs w:val="20"/>
                  </w:rPr>
                </w:pPr>
                <w:r w:rsidRPr="00E54F8B">
                  <w:rPr>
                    <w:rStyle w:val="Textodelmarcadordeposicin"/>
                    <w:sz w:val="20"/>
                    <w:szCs w:val="20"/>
                  </w:rPr>
                  <w:t>Haga clic o toque aquí para escribir el texto.</w:t>
                </w:r>
              </w:p>
            </w:tc>
          </w:sdtContent>
        </w:sdt>
        <w:tc>
          <w:tcPr>
            <w:tcW w:w="2126" w:type="dxa"/>
            <w:vAlign w:val="center"/>
          </w:tcPr>
          <w:p w14:paraId="4043A16A" w14:textId="794790DF" w:rsidR="00FD26FB" w:rsidRPr="00E54F8B" w:rsidRDefault="00FD26FB" w:rsidP="001A7144">
            <w:pPr>
              <w:contextualSpacing/>
              <w:rPr>
                <w:b/>
                <w:bCs/>
                <w:sz w:val="20"/>
                <w:szCs w:val="20"/>
              </w:rPr>
            </w:pPr>
            <w:r w:rsidRPr="00E54F8B">
              <w:rPr>
                <w:b/>
                <w:bCs/>
                <w:sz w:val="20"/>
                <w:szCs w:val="20"/>
              </w:rPr>
              <w:t>Fecha de expedición del título:</w:t>
            </w:r>
          </w:p>
        </w:tc>
        <w:sdt>
          <w:sdtPr>
            <w:rPr>
              <w:sz w:val="20"/>
              <w:szCs w:val="20"/>
            </w:rPr>
            <w:id w:val="97025145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7D9432AD" w14:textId="20906090" w:rsidR="00FD26FB" w:rsidRPr="00E54F8B" w:rsidRDefault="001A7144" w:rsidP="001A7144">
                <w:pPr>
                  <w:contextualSpacing/>
                  <w:rPr>
                    <w:sz w:val="20"/>
                    <w:szCs w:val="20"/>
                  </w:rPr>
                </w:pPr>
                <w:r w:rsidRPr="00E54F8B">
                  <w:rPr>
                    <w:rStyle w:val="Textodelmarcadordeposicin"/>
                    <w:sz w:val="20"/>
                    <w:szCs w:val="20"/>
                  </w:rPr>
                  <w:t>Haga clic o pulse aquí para escribir el texto.</w:t>
                </w:r>
              </w:p>
            </w:tc>
          </w:sdtContent>
        </w:sdt>
      </w:tr>
    </w:tbl>
    <w:p w14:paraId="2EB49182" w14:textId="77777777" w:rsidR="005360FC" w:rsidRPr="00E54F8B" w:rsidRDefault="005360FC" w:rsidP="001A7144">
      <w:pPr>
        <w:spacing w:after="0" w:line="240" w:lineRule="auto"/>
        <w:contextualSpacing/>
      </w:pPr>
    </w:p>
    <w:p w14:paraId="5FC0E0DE" w14:textId="77777777" w:rsidR="001A7144" w:rsidRPr="00E54F8B" w:rsidRDefault="001A7144" w:rsidP="001A7144">
      <w:pPr>
        <w:spacing w:after="0" w:line="240" w:lineRule="auto"/>
        <w:contextualSpacing/>
      </w:pPr>
    </w:p>
    <w:p w14:paraId="7BE684D0" w14:textId="71AA79B1" w:rsidR="00EC6779" w:rsidRPr="00E54F8B" w:rsidRDefault="00EC6779" w:rsidP="001A71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sz w:val="24"/>
          <w:szCs w:val="24"/>
        </w:rPr>
      </w:pPr>
      <w:r w:rsidRPr="00E54F8B">
        <w:rPr>
          <w:b/>
          <w:bCs/>
          <w:sz w:val="24"/>
          <w:szCs w:val="24"/>
        </w:rPr>
        <w:t xml:space="preserve">DECLARA </w:t>
      </w:r>
      <w:r w:rsidRPr="00E54F8B">
        <w:rPr>
          <w:sz w:val="24"/>
          <w:szCs w:val="24"/>
        </w:rPr>
        <w:t xml:space="preserve">que </w:t>
      </w:r>
      <w:r w:rsidR="001437F2" w:rsidRPr="00E54F8B">
        <w:rPr>
          <w:sz w:val="24"/>
          <w:szCs w:val="24"/>
        </w:rPr>
        <w:t xml:space="preserve">cumple </w:t>
      </w:r>
      <w:r w:rsidR="005E583A">
        <w:rPr>
          <w:sz w:val="24"/>
          <w:szCs w:val="24"/>
        </w:rPr>
        <w:t xml:space="preserve">los requisitos para </w:t>
      </w:r>
      <w:r w:rsidR="005E583A" w:rsidRPr="005E583A">
        <w:rPr>
          <w:b/>
          <w:bCs/>
          <w:sz w:val="24"/>
          <w:szCs w:val="24"/>
        </w:rPr>
        <w:t>formar parte de un tribunal de examen</w:t>
      </w:r>
      <w:r w:rsidRPr="00E54F8B">
        <w:rPr>
          <w:b/>
          <w:bCs/>
          <w:sz w:val="24"/>
          <w:szCs w:val="24"/>
        </w:rPr>
        <w:t xml:space="preserve"> de tesis </w:t>
      </w:r>
      <w:r w:rsidR="001437F2" w:rsidRPr="00651D13">
        <w:rPr>
          <w:b/>
          <w:sz w:val="24"/>
          <w:szCs w:val="24"/>
        </w:rPr>
        <w:t>doctoral</w:t>
      </w:r>
      <w:r w:rsidRPr="00E54F8B">
        <w:rPr>
          <w:sz w:val="24"/>
          <w:szCs w:val="24"/>
        </w:rPr>
        <w:t xml:space="preserve"> de conformidad con el Real Decreto 576/2023</w:t>
      </w:r>
      <w:r w:rsidR="005E421B" w:rsidRPr="00E54F8B">
        <w:rPr>
          <w:sz w:val="24"/>
          <w:szCs w:val="24"/>
        </w:rPr>
        <w:t xml:space="preserve">, por el que se modifica el Real Decreto 99/2011 </w:t>
      </w:r>
      <w:r w:rsidRPr="00E54F8B">
        <w:rPr>
          <w:sz w:val="24"/>
          <w:szCs w:val="24"/>
        </w:rPr>
        <w:t>(indique los correspondientes):</w:t>
      </w:r>
    </w:p>
    <w:p w14:paraId="7D64757F" w14:textId="77777777" w:rsidR="006D4788" w:rsidRPr="00E54F8B" w:rsidRDefault="006D4788" w:rsidP="001A7144">
      <w:pPr>
        <w:spacing w:after="0" w:line="240" w:lineRule="auto"/>
        <w:contextualSpacing/>
        <w:jc w:val="both"/>
        <w:rPr>
          <w:b/>
          <w:bCs/>
        </w:rPr>
      </w:pPr>
    </w:p>
    <w:p w14:paraId="52933311" w14:textId="32F6562C" w:rsidR="005360FC" w:rsidRPr="00E54F8B" w:rsidRDefault="006D4788" w:rsidP="001A7144">
      <w:pPr>
        <w:spacing w:after="0" w:line="240" w:lineRule="auto"/>
        <w:contextualSpacing/>
        <w:jc w:val="both"/>
      </w:pPr>
      <w:r w:rsidRPr="00E54F8B">
        <w:rPr>
          <w:b/>
          <w:bCs/>
        </w:rPr>
        <w:t>A</w:t>
      </w:r>
      <w:r w:rsidR="00C35846" w:rsidRPr="00E54F8B">
        <w:rPr>
          <w:b/>
          <w:bCs/>
        </w:rPr>
        <w:t xml:space="preserve">) </w:t>
      </w:r>
      <w:r w:rsidR="00BD6A7F">
        <w:rPr>
          <w:b/>
          <w:bCs/>
        </w:rPr>
        <w:t xml:space="preserve">Ser miembro del personal académico </w:t>
      </w:r>
      <w:r w:rsidR="005360FC" w:rsidRPr="00E54F8B">
        <w:rPr>
          <w:b/>
          <w:bCs/>
        </w:rPr>
        <w:t xml:space="preserve">en una </w:t>
      </w:r>
      <w:r w:rsidR="00EC6779" w:rsidRPr="00E54F8B">
        <w:rPr>
          <w:b/>
          <w:bCs/>
        </w:rPr>
        <w:t xml:space="preserve">de las categorías susceptibles de evaluación de sexenios de investigación por parte de la ANECA </w:t>
      </w:r>
      <w:r w:rsidR="00EC6779" w:rsidRPr="00E54F8B">
        <w:t>(</w:t>
      </w:r>
      <w:r w:rsidR="005360FC" w:rsidRPr="00E54F8B">
        <w:rPr>
          <w:i/>
          <w:iCs/>
          <w:sz w:val="20"/>
          <w:szCs w:val="20"/>
        </w:rPr>
        <w:t xml:space="preserve">Catedrático </w:t>
      </w:r>
      <w:r w:rsidR="00EC6779" w:rsidRPr="00E54F8B">
        <w:rPr>
          <w:i/>
          <w:iCs/>
          <w:sz w:val="20"/>
          <w:szCs w:val="20"/>
        </w:rPr>
        <w:t xml:space="preserve">o Profesor Titular </w:t>
      </w:r>
      <w:r w:rsidR="00C35846" w:rsidRPr="00E54F8B">
        <w:rPr>
          <w:i/>
          <w:iCs/>
          <w:sz w:val="20"/>
          <w:szCs w:val="20"/>
        </w:rPr>
        <w:t>de Universidad</w:t>
      </w:r>
      <w:r w:rsidR="00EC6779" w:rsidRPr="00E54F8B">
        <w:rPr>
          <w:i/>
          <w:iCs/>
          <w:sz w:val="20"/>
          <w:szCs w:val="20"/>
        </w:rPr>
        <w:t xml:space="preserve">, profesor colaborador </w:t>
      </w:r>
      <w:r w:rsidR="00145674" w:rsidRPr="00E54F8B">
        <w:rPr>
          <w:i/>
          <w:iCs/>
          <w:sz w:val="20"/>
          <w:szCs w:val="20"/>
        </w:rPr>
        <w:t>fijo</w:t>
      </w:r>
      <w:r w:rsidR="00EC6779" w:rsidRPr="00E54F8B">
        <w:rPr>
          <w:i/>
          <w:iCs/>
          <w:sz w:val="20"/>
          <w:szCs w:val="20"/>
        </w:rPr>
        <w:t xml:space="preserve">, </w:t>
      </w:r>
      <w:r w:rsidR="00145674" w:rsidRPr="00E54F8B">
        <w:rPr>
          <w:i/>
          <w:iCs/>
          <w:sz w:val="20"/>
          <w:szCs w:val="20"/>
        </w:rPr>
        <w:t>profesor</w:t>
      </w:r>
      <w:r w:rsidR="00EC6779" w:rsidRPr="00E54F8B">
        <w:rPr>
          <w:i/>
          <w:iCs/>
          <w:sz w:val="20"/>
          <w:szCs w:val="20"/>
        </w:rPr>
        <w:t xml:space="preserve"> doctorado </w:t>
      </w:r>
      <w:r w:rsidR="00145674" w:rsidRPr="00E54F8B">
        <w:rPr>
          <w:i/>
          <w:iCs/>
          <w:sz w:val="20"/>
          <w:szCs w:val="20"/>
        </w:rPr>
        <w:t xml:space="preserve">con contrato indefinido </w:t>
      </w:r>
      <w:r w:rsidR="00C35846" w:rsidRPr="00E54F8B">
        <w:rPr>
          <w:i/>
          <w:iCs/>
          <w:sz w:val="20"/>
          <w:szCs w:val="20"/>
        </w:rPr>
        <w:t xml:space="preserve">o </w:t>
      </w:r>
      <w:r w:rsidR="00EC6779" w:rsidRPr="00E54F8B">
        <w:rPr>
          <w:i/>
          <w:iCs/>
          <w:sz w:val="20"/>
          <w:szCs w:val="20"/>
        </w:rPr>
        <w:t>profesor adjunto doctor</w:t>
      </w:r>
      <w:r w:rsidR="00C35846" w:rsidRPr="00E54F8B">
        <w:t>):</w:t>
      </w:r>
    </w:p>
    <w:p w14:paraId="4C210FD1" w14:textId="77777777" w:rsidR="001A7144" w:rsidRPr="00E54F8B" w:rsidRDefault="001A7144" w:rsidP="001A7144">
      <w:pPr>
        <w:spacing w:after="0" w:line="240" w:lineRule="auto"/>
        <w:contextualSpacing/>
        <w:jc w:val="both"/>
      </w:pPr>
    </w:p>
    <w:p w14:paraId="4B34C4E6" w14:textId="1E250065" w:rsidR="00C35846" w:rsidRPr="00E54F8B" w:rsidRDefault="00483EE6" w:rsidP="001A7144">
      <w:pPr>
        <w:shd w:val="clear" w:color="auto" w:fill="FFFFFF" w:themeFill="background1"/>
        <w:spacing w:after="0" w:line="240" w:lineRule="auto"/>
        <w:contextualSpacing/>
        <w:jc w:val="both"/>
      </w:pPr>
      <w:sdt>
        <w:sdt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E54F8B">
            <w:rPr>
              <w:rFonts w:ascii="MS Gothic" w:eastAsia="MS Gothic" w:hAnsi="MS Gothic"/>
            </w:rPr>
            <w:t xml:space="preserve">☐ </w:t>
          </w:r>
        </w:sdtContent>
      </w:sdt>
      <w:r w:rsidR="00C35846" w:rsidRPr="00E54F8B">
        <w:t xml:space="preserve">Haber sido reconocido por al menos un sexenio de actividad investigadora. </w:t>
      </w:r>
    </w:p>
    <w:p w14:paraId="0A48DE37" w14:textId="77777777" w:rsidR="001A7144" w:rsidRPr="00E54F8B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</w:pPr>
    </w:p>
    <w:p w14:paraId="4C0488DF" w14:textId="6A6AEC62" w:rsidR="00C35846" w:rsidRPr="00E54F8B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</w:pPr>
      <w:r w:rsidRPr="00E54F8B">
        <w:tab/>
      </w:r>
      <w:r w:rsidRPr="00E54F8B">
        <w:rPr>
          <w:b/>
          <w:bCs/>
        </w:rPr>
        <w:t xml:space="preserve">N.º de sexenios reconocidos: </w:t>
      </w:r>
      <w:sdt>
        <w:sdtPr>
          <w:id w:val="1666890662"/>
          <w:placeholder>
            <w:docPart w:val="9F86D26429844A9CAFAEAD426B1434B4"/>
          </w:placeholder>
          <w:showingPlcHdr/>
        </w:sdtPr>
        <w:sdtEndPr/>
        <w:sdtContent>
          <w:r w:rsidRPr="00E54F8B">
            <w:rPr>
              <w:rStyle w:val="Textodelmarcadordeposicin"/>
            </w:rPr>
            <w:t>Haga clic o pulse aquí para escribir el texto.</w:t>
          </w:r>
        </w:sdtContent>
      </w:sdt>
    </w:p>
    <w:p w14:paraId="33B98906" w14:textId="22FB4F7C" w:rsidR="00C35846" w:rsidRPr="00E54F8B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</w:pPr>
      <w:r w:rsidRPr="00E54F8B">
        <w:tab/>
      </w:r>
      <w:r w:rsidRPr="00E54F8B">
        <w:rPr>
          <w:b/>
          <w:bCs/>
        </w:rPr>
        <w:t xml:space="preserve">Año de concesión del último sexenio: </w:t>
      </w:r>
      <w:sdt>
        <w:sdtPr>
          <w:id w:val="-1863585147"/>
          <w:placeholder>
            <w:docPart w:val="DefaultPlaceholder_-1854013440"/>
          </w:placeholder>
          <w:showingPlcHdr/>
        </w:sdtPr>
        <w:sdtEndPr/>
        <w:sdtContent>
          <w:r w:rsidRPr="00E54F8B">
            <w:rPr>
              <w:rStyle w:val="Textodelmarcadordeposicin"/>
            </w:rPr>
            <w:t>Haga clic o pulse aquí para escribir el texto.</w:t>
          </w:r>
        </w:sdtContent>
      </w:sdt>
    </w:p>
    <w:p w14:paraId="6CBA2EE3" w14:textId="77777777" w:rsidR="00C35846" w:rsidRPr="00E54F8B" w:rsidRDefault="00C35846" w:rsidP="001A7144">
      <w:pPr>
        <w:spacing w:after="0" w:line="240" w:lineRule="auto"/>
        <w:contextualSpacing/>
        <w:jc w:val="both"/>
      </w:pPr>
    </w:p>
    <w:p w14:paraId="1BB58340" w14:textId="26D67CF2" w:rsidR="00C35846" w:rsidRPr="00E54F8B" w:rsidRDefault="00C35846" w:rsidP="001A7144">
      <w:pPr>
        <w:spacing w:after="0" w:line="240" w:lineRule="auto"/>
        <w:contextualSpacing/>
        <w:jc w:val="both"/>
        <w:rPr>
          <w:b/>
          <w:bCs/>
        </w:rPr>
      </w:pPr>
      <w:r w:rsidRPr="00E54F8B">
        <w:rPr>
          <w:b/>
          <w:bCs/>
        </w:rPr>
        <w:t xml:space="preserve">B) </w:t>
      </w:r>
      <w:r w:rsidR="00BD6A7F">
        <w:rPr>
          <w:b/>
          <w:bCs/>
        </w:rPr>
        <w:t xml:space="preserve">Miembro del personal </w:t>
      </w:r>
      <w:r w:rsidRPr="00E54F8B">
        <w:rPr>
          <w:b/>
          <w:bCs/>
        </w:rPr>
        <w:t xml:space="preserve">en una categoría que no permite la evaluación de sexenios o profesional </w:t>
      </w:r>
      <w:r w:rsidR="0092542C" w:rsidRPr="00E54F8B">
        <w:rPr>
          <w:b/>
          <w:bCs/>
        </w:rPr>
        <w:t xml:space="preserve">sin </w:t>
      </w:r>
      <w:r w:rsidRPr="00E54F8B">
        <w:rPr>
          <w:b/>
          <w:bCs/>
        </w:rPr>
        <w:t>vínculo laboral con la UDC:</w:t>
      </w:r>
    </w:p>
    <w:p w14:paraId="1070C019" w14:textId="77777777" w:rsidR="001A7144" w:rsidRPr="00E54F8B" w:rsidRDefault="001A7144" w:rsidP="001A7144">
      <w:pPr>
        <w:spacing w:after="0" w:line="240" w:lineRule="auto"/>
        <w:contextualSpacing/>
        <w:jc w:val="both"/>
        <w:rPr>
          <w:b/>
          <w:bCs/>
        </w:rPr>
      </w:pPr>
    </w:p>
    <w:p w14:paraId="08980C03" w14:textId="6A3E6878" w:rsidR="005A4A10" w:rsidRPr="00E54F8B" w:rsidRDefault="00483EE6" w:rsidP="001A7144">
      <w:pPr>
        <w:spacing w:after="0" w:line="240" w:lineRule="auto"/>
        <w:contextualSpacing/>
        <w:jc w:val="both"/>
      </w:pPr>
      <w:sdt>
        <w:sdtPr>
          <w:id w:val="-747801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E54F8B">
            <w:rPr>
              <w:rFonts w:ascii="MS Gothic" w:eastAsia="MS Gothic" w:hAnsi="MS Gothic"/>
            </w:rPr>
            <w:t xml:space="preserve">☐ </w:t>
          </w:r>
        </w:sdtContent>
      </w:sdt>
      <w:r w:rsidR="005A4A10" w:rsidRPr="00E54F8B">
        <w:t xml:space="preserve">Ser autor o coautor de al menos </w:t>
      </w:r>
      <w:r w:rsidR="005A4A10" w:rsidRPr="00E54F8B">
        <w:rPr>
          <w:b/>
          <w:bCs/>
        </w:rPr>
        <w:t xml:space="preserve">cinco publicaciones </w:t>
      </w:r>
      <w:r w:rsidR="005A4A10" w:rsidRPr="00E54F8B">
        <w:t xml:space="preserve">incluidas en </w:t>
      </w:r>
      <w:r w:rsidR="005A4A10" w:rsidRPr="00E54F8B">
        <w:rPr>
          <w:b/>
          <w:bCs/>
        </w:rPr>
        <w:t xml:space="preserve">el Journal Citation Reports </w:t>
      </w:r>
      <w:r w:rsidR="005A4A10" w:rsidRPr="00E54F8B">
        <w:t xml:space="preserve">(JCR) que demuestren una experiencia investigadora equivalente a un sexenio, </w:t>
      </w:r>
      <w:r w:rsidR="001A7144" w:rsidRPr="00E54F8B">
        <w:t xml:space="preserve">de acuerdo con </w:t>
      </w:r>
      <w:r w:rsidR="005A4A10" w:rsidRPr="00E54F8B">
        <w:t xml:space="preserve">una de las siguientes </w:t>
      </w:r>
      <w:r w:rsidR="001A7144" w:rsidRPr="00E54F8B">
        <w:t>situaciones</w:t>
      </w:r>
      <w:r w:rsidR="002F1B59" w:rsidRPr="00E54F8B">
        <w:t>:</w:t>
      </w:r>
    </w:p>
    <w:p w14:paraId="4A0EA9F0" w14:textId="77777777" w:rsidR="001A7144" w:rsidRPr="00E54F8B" w:rsidRDefault="001A7144" w:rsidP="001A7144">
      <w:pPr>
        <w:spacing w:after="0" w:line="240" w:lineRule="auto"/>
        <w:contextualSpacing/>
        <w:jc w:val="both"/>
      </w:pPr>
    </w:p>
    <w:p w14:paraId="596B03D2" w14:textId="6FA04828" w:rsidR="005A4A10" w:rsidRPr="00E54F8B" w:rsidRDefault="006D4788" w:rsidP="001A7144">
      <w:pPr>
        <w:spacing w:after="0" w:line="240" w:lineRule="auto"/>
        <w:ind w:left="708"/>
        <w:contextualSpacing/>
        <w:jc w:val="both"/>
        <w:rPr>
          <w:sz w:val="20"/>
          <w:szCs w:val="20"/>
        </w:rPr>
      </w:pPr>
      <w:r w:rsidRPr="00E54F8B">
        <w:rPr>
          <w:sz w:val="20"/>
          <w:szCs w:val="20"/>
        </w:rPr>
        <w:t xml:space="preserve">i) </w:t>
      </w:r>
      <w:r w:rsidR="00BD6A7F">
        <w:rPr>
          <w:b/>
          <w:bCs/>
          <w:sz w:val="20"/>
          <w:szCs w:val="20"/>
        </w:rPr>
        <w:t xml:space="preserve"> </w:t>
      </w:r>
      <w:r w:rsidR="00BD6A7F">
        <w:rPr>
          <w:b/>
          <w:bCs/>
          <w:sz w:val="20"/>
          <w:szCs w:val="20"/>
        </w:rPr>
        <w:tab/>
      </w:r>
      <w:r w:rsidR="00BD6A7F">
        <w:rPr>
          <w:sz w:val="20"/>
          <w:szCs w:val="20"/>
        </w:rPr>
        <w:t xml:space="preserve">Dos </w:t>
      </w:r>
      <w:r w:rsidR="005A4A10" w:rsidRPr="00E54F8B">
        <w:rPr>
          <w:sz w:val="20"/>
          <w:szCs w:val="20"/>
        </w:rPr>
        <w:t xml:space="preserve">publicaciones en revistas del </w:t>
      </w:r>
      <w:r w:rsidR="0092542C" w:rsidRPr="00E54F8B">
        <w:rPr>
          <w:sz w:val="20"/>
          <w:szCs w:val="20"/>
        </w:rPr>
        <w:t xml:space="preserve">primer </w:t>
      </w:r>
      <w:r w:rsidR="005A4A10" w:rsidRPr="00E54F8B">
        <w:rPr>
          <w:sz w:val="20"/>
          <w:szCs w:val="20"/>
        </w:rPr>
        <w:t xml:space="preserve">cuartil </w:t>
      </w:r>
      <w:r w:rsidR="00BD6A7F">
        <w:rPr>
          <w:sz w:val="20"/>
          <w:szCs w:val="20"/>
        </w:rPr>
        <w:t>(</w:t>
      </w:r>
      <w:r w:rsidR="00BD6A7F" w:rsidRPr="00E54F8B">
        <w:rPr>
          <w:b/>
          <w:bCs/>
          <w:sz w:val="20"/>
          <w:szCs w:val="20"/>
        </w:rPr>
        <w:t>Q1</w:t>
      </w:r>
      <w:r w:rsidR="00BD6A7F">
        <w:rPr>
          <w:sz w:val="20"/>
          <w:szCs w:val="20"/>
        </w:rPr>
        <w:t xml:space="preserve">), </w:t>
      </w:r>
      <w:r w:rsidR="005A4A10" w:rsidRPr="00E54F8B">
        <w:rPr>
          <w:sz w:val="20"/>
          <w:szCs w:val="20"/>
        </w:rPr>
        <w:t xml:space="preserve">junto con </w:t>
      </w:r>
      <w:r w:rsidR="00BD6A7F">
        <w:rPr>
          <w:sz w:val="20"/>
          <w:szCs w:val="20"/>
        </w:rPr>
        <w:t xml:space="preserve">tres publicaciones </w:t>
      </w:r>
      <w:r w:rsidR="005A4A10" w:rsidRPr="00E54F8B">
        <w:rPr>
          <w:sz w:val="20"/>
          <w:szCs w:val="20"/>
        </w:rPr>
        <w:t xml:space="preserve">en revistas del segundo cuartil </w:t>
      </w:r>
      <w:r w:rsidR="00BD6A7F">
        <w:rPr>
          <w:sz w:val="20"/>
          <w:szCs w:val="20"/>
        </w:rPr>
        <w:t>(</w:t>
      </w:r>
      <w:r w:rsidR="00BD6A7F" w:rsidRPr="00E54F8B">
        <w:rPr>
          <w:b/>
          <w:bCs/>
          <w:sz w:val="20"/>
          <w:szCs w:val="20"/>
        </w:rPr>
        <w:t>Q2</w:t>
      </w:r>
      <w:r w:rsidR="00BD6A7F">
        <w:rPr>
          <w:sz w:val="20"/>
          <w:szCs w:val="20"/>
        </w:rPr>
        <w:t>)</w:t>
      </w:r>
      <w:r w:rsidR="005A4A10" w:rsidRPr="00E54F8B">
        <w:rPr>
          <w:sz w:val="20"/>
          <w:szCs w:val="20"/>
        </w:rPr>
        <w:t xml:space="preserve">. </w:t>
      </w:r>
    </w:p>
    <w:p w14:paraId="691E72DA" w14:textId="3690E4A4" w:rsidR="006D4788" w:rsidRPr="00E54F8B" w:rsidRDefault="006D4788" w:rsidP="001A7144">
      <w:pPr>
        <w:spacing w:after="0" w:line="240" w:lineRule="auto"/>
        <w:ind w:left="708"/>
        <w:contextualSpacing/>
        <w:jc w:val="both"/>
        <w:rPr>
          <w:sz w:val="20"/>
          <w:szCs w:val="20"/>
        </w:rPr>
      </w:pPr>
      <w:r w:rsidRPr="00E54F8B">
        <w:rPr>
          <w:sz w:val="20"/>
          <w:szCs w:val="20"/>
        </w:rPr>
        <w:t>ii)</w:t>
      </w:r>
      <w:r w:rsidR="00BD6A7F">
        <w:rPr>
          <w:b/>
          <w:bCs/>
          <w:sz w:val="20"/>
          <w:szCs w:val="20"/>
        </w:rPr>
        <w:tab/>
      </w:r>
      <w:r w:rsidR="00BD6A7F">
        <w:rPr>
          <w:sz w:val="20"/>
          <w:szCs w:val="20"/>
        </w:rPr>
        <w:t xml:space="preserve">Tres </w:t>
      </w:r>
      <w:r w:rsidR="005A4A10" w:rsidRPr="00E54F8B">
        <w:rPr>
          <w:sz w:val="20"/>
          <w:szCs w:val="20"/>
        </w:rPr>
        <w:t xml:space="preserve">publicaciones en revistas </w:t>
      </w:r>
      <w:r w:rsidR="00BD6A7F">
        <w:rPr>
          <w:sz w:val="20"/>
          <w:szCs w:val="20"/>
        </w:rPr>
        <w:t>del primer cuartil (</w:t>
      </w:r>
      <w:r w:rsidR="00BD6A7F" w:rsidRPr="00E54F8B">
        <w:rPr>
          <w:b/>
          <w:bCs/>
          <w:sz w:val="20"/>
          <w:szCs w:val="20"/>
        </w:rPr>
        <w:t>3 Q1</w:t>
      </w:r>
      <w:r w:rsidR="00BD6A7F">
        <w:rPr>
          <w:sz w:val="20"/>
          <w:szCs w:val="20"/>
        </w:rPr>
        <w:t xml:space="preserve">), junto con una </w:t>
      </w:r>
      <w:r w:rsidR="005A4A10" w:rsidRPr="00E54F8B">
        <w:rPr>
          <w:sz w:val="20"/>
          <w:szCs w:val="20"/>
        </w:rPr>
        <w:t xml:space="preserve">publicación en una revista del segundo cuartil </w:t>
      </w:r>
      <w:r w:rsidR="00BD6A7F">
        <w:rPr>
          <w:sz w:val="20"/>
          <w:szCs w:val="20"/>
        </w:rPr>
        <w:t>(</w:t>
      </w:r>
      <w:r w:rsidR="00BD6A7F" w:rsidRPr="00E54F8B">
        <w:rPr>
          <w:b/>
          <w:bCs/>
          <w:sz w:val="20"/>
          <w:szCs w:val="20"/>
        </w:rPr>
        <w:t>1 Q2</w:t>
      </w:r>
      <w:r w:rsidR="00BD6A7F">
        <w:rPr>
          <w:sz w:val="20"/>
          <w:szCs w:val="20"/>
        </w:rPr>
        <w:t xml:space="preserve">) </w:t>
      </w:r>
      <w:r w:rsidR="005A4A10" w:rsidRPr="00E54F8B">
        <w:rPr>
          <w:sz w:val="20"/>
          <w:szCs w:val="20"/>
        </w:rPr>
        <w:t>y otra en una</w:t>
      </w:r>
      <w:r w:rsidR="00BD6A7F">
        <w:rPr>
          <w:sz w:val="20"/>
          <w:szCs w:val="20"/>
        </w:rPr>
        <w:t xml:space="preserve"> revista </w:t>
      </w:r>
      <w:r w:rsidR="005A4A10" w:rsidRPr="00E54F8B">
        <w:rPr>
          <w:sz w:val="20"/>
          <w:szCs w:val="20"/>
        </w:rPr>
        <w:t xml:space="preserve">del tercer cuartil </w:t>
      </w:r>
      <w:r w:rsidR="00BD6A7F">
        <w:rPr>
          <w:sz w:val="20"/>
          <w:szCs w:val="20"/>
        </w:rPr>
        <w:t>(</w:t>
      </w:r>
      <w:r w:rsidR="00BD6A7F">
        <w:rPr>
          <w:b/>
          <w:bCs/>
          <w:sz w:val="20"/>
          <w:szCs w:val="20"/>
        </w:rPr>
        <w:t xml:space="preserve">1 </w:t>
      </w:r>
      <w:r w:rsidR="00BD6A7F" w:rsidRPr="00E54F8B">
        <w:rPr>
          <w:b/>
          <w:bCs/>
          <w:sz w:val="20"/>
          <w:szCs w:val="20"/>
        </w:rPr>
        <w:t>Q3</w:t>
      </w:r>
      <w:r w:rsidR="00BD6A7F">
        <w:rPr>
          <w:sz w:val="20"/>
          <w:szCs w:val="20"/>
        </w:rPr>
        <w:t>)</w:t>
      </w:r>
    </w:p>
    <w:p w14:paraId="1F92C4F8" w14:textId="6659BA93" w:rsidR="005A4A10" w:rsidRPr="00E54F8B" w:rsidRDefault="00BD6A7F" w:rsidP="001A7144">
      <w:pPr>
        <w:spacing w:after="0" w:line="240" w:lineRule="auto"/>
        <w:ind w:left="708"/>
        <w:contextualSpacing/>
        <w:jc w:val="both"/>
        <w:rPr>
          <w:sz w:val="20"/>
          <w:szCs w:val="20"/>
        </w:rPr>
      </w:pPr>
      <w:r>
        <w:rPr>
          <w:sz w:val="20"/>
          <w:szCs w:val="20"/>
        </w:rPr>
        <w:t>iii)</w:t>
      </w:r>
      <w:r>
        <w:rPr>
          <w:sz w:val="20"/>
          <w:szCs w:val="20"/>
        </w:rPr>
        <w:tab/>
        <w:t xml:space="preserve">Cuatro </w:t>
      </w:r>
      <w:r w:rsidR="005A4A10" w:rsidRPr="00E54F8B">
        <w:rPr>
          <w:sz w:val="20"/>
          <w:szCs w:val="20"/>
        </w:rPr>
        <w:t xml:space="preserve">publicaciones en revistas del primer cuartil </w:t>
      </w:r>
      <w:r>
        <w:rPr>
          <w:sz w:val="20"/>
          <w:szCs w:val="20"/>
        </w:rPr>
        <w:t>(</w:t>
      </w:r>
      <w:r w:rsidRPr="00E54F8B">
        <w:rPr>
          <w:b/>
          <w:bCs/>
          <w:sz w:val="20"/>
          <w:szCs w:val="20"/>
        </w:rPr>
        <w:t>4 Q1</w:t>
      </w:r>
      <w:r>
        <w:rPr>
          <w:sz w:val="20"/>
          <w:szCs w:val="20"/>
        </w:rPr>
        <w:t>)</w:t>
      </w:r>
      <w:r w:rsidR="005A4A10" w:rsidRPr="00E54F8B">
        <w:rPr>
          <w:sz w:val="20"/>
          <w:szCs w:val="20"/>
        </w:rPr>
        <w:t xml:space="preserve">, junto con otra </w:t>
      </w:r>
      <w:r>
        <w:rPr>
          <w:sz w:val="20"/>
          <w:szCs w:val="20"/>
        </w:rPr>
        <w:t xml:space="preserve">publicación </w:t>
      </w:r>
      <w:r w:rsidR="005A4A10" w:rsidRPr="00E54F8B">
        <w:rPr>
          <w:sz w:val="20"/>
          <w:szCs w:val="20"/>
        </w:rPr>
        <w:t xml:space="preserve">en una de las revistas de los cuartiles inferiores </w:t>
      </w:r>
      <w:r>
        <w:rPr>
          <w:sz w:val="20"/>
          <w:szCs w:val="20"/>
        </w:rPr>
        <w:t>(</w:t>
      </w:r>
      <w:r w:rsidRPr="00E54F8B">
        <w:rPr>
          <w:b/>
          <w:bCs/>
          <w:sz w:val="20"/>
          <w:szCs w:val="20"/>
        </w:rPr>
        <w:t>1 Q3 o</w:t>
      </w:r>
      <w:r>
        <w:rPr>
          <w:b/>
          <w:bCs/>
          <w:sz w:val="20"/>
          <w:szCs w:val="20"/>
        </w:rPr>
        <w:t xml:space="preserve"> 1 </w:t>
      </w:r>
      <w:r w:rsidRPr="00E54F8B">
        <w:rPr>
          <w:b/>
          <w:bCs/>
          <w:sz w:val="20"/>
          <w:szCs w:val="20"/>
        </w:rPr>
        <w:t>Q4</w:t>
      </w:r>
      <w:r>
        <w:rPr>
          <w:sz w:val="20"/>
          <w:szCs w:val="20"/>
        </w:rPr>
        <w:t>)</w:t>
      </w:r>
      <w:r w:rsidR="005A4A10" w:rsidRPr="00E54F8B">
        <w:rPr>
          <w:sz w:val="20"/>
          <w:szCs w:val="20"/>
        </w:rPr>
        <w:t>.</w:t>
      </w:r>
    </w:p>
    <w:p w14:paraId="6871B0CB" w14:textId="4BDFE9D6" w:rsidR="00C35846" w:rsidRPr="00E54F8B" w:rsidRDefault="00C35846" w:rsidP="001A7144">
      <w:pPr>
        <w:spacing w:after="0" w:line="240" w:lineRule="auto"/>
        <w:contextualSpacing/>
        <w:jc w:val="both"/>
      </w:pP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A13019" w:rsidRPr="00E54F8B" w14:paraId="00D69E0A" w14:textId="77777777" w:rsidTr="007134F5">
        <w:tc>
          <w:tcPr>
            <w:tcW w:w="592" w:type="dxa"/>
          </w:tcPr>
          <w:p w14:paraId="7350BDE6" w14:textId="63C1A174" w:rsidR="00A13019" w:rsidRPr="00E54F8B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1.-</w:t>
            </w:r>
          </w:p>
        </w:tc>
        <w:tc>
          <w:tcPr>
            <w:tcW w:w="7908" w:type="dxa"/>
          </w:tcPr>
          <w:p w14:paraId="7071C3B5" w14:textId="77777777" w:rsidR="00A13019" w:rsidRPr="00E54F8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Revista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144965725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E2957D4" w14:textId="77777777" w:rsidR="008D6E37" w:rsidRPr="009F692A" w:rsidRDefault="008D6E37" w:rsidP="008D6E3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01302885"/>
                <w:placeholder>
                  <w:docPart w:val="36E0F994F6D74C668B5D0191148D850F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aquí para escribir texto.</w:t>
                </w:r>
              </w:sdtContent>
            </w:sdt>
          </w:p>
          <w:p w14:paraId="0E9888CE" w14:textId="008BB25B" w:rsidR="00A13019" w:rsidRPr="00E54F8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ñ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693723403"/>
                <w:placeholder>
                  <w:docPart w:val="5D429A489FF64DB4B255013A26ABFC1C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  <w:p w14:paraId="605418F4" w14:textId="57DB832C" w:rsidR="00A13019" w:rsidRPr="00E54F8B" w:rsidRDefault="00A13019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Factor de impacto en el añ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958024783"/>
                <w:placeholder>
                  <w:docPart w:val="363F66BF19DC4FAE957DD906018E4053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aquí para escribir texto.</w:t>
                </w:r>
              </w:sdtContent>
            </w:sdt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74EA8AD4" w14:textId="77777777" w:rsidR="00A13019" w:rsidRPr="00E54F8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ategoría JCR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854308124"/>
                <w:placeholder>
                  <w:docPart w:val="D2795106A3874CBF9552F3FABE3A4736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toque aquí para escribir texto.</w:t>
                </w:r>
              </w:sdtContent>
            </w:sdt>
          </w:p>
          <w:p w14:paraId="555A00C7" w14:textId="633C6E64" w:rsidR="003D3C12" w:rsidRPr="00E54F8B" w:rsidRDefault="003D3C12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uartil JCR en el añ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732426967"/>
                <w:placeholder>
                  <w:docPart w:val="F9DB71B0322E4EE8A0AAA42FFBEB932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Selecciona una opción.</w:t>
                </w:r>
              </w:sdtContent>
            </w:sdt>
          </w:p>
          <w:p w14:paraId="2D3C640A" w14:textId="506C3BBC" w:rsidR="00A13019" w:rsidRPr="00E54F8B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6D4788" w:rsidRPr="00E54F8B" w14:paraId="1C8BF3C1" w14:textId="77777777" w:rsidTr="007134F5">
        <w:tc>
          <w:tcPr>
            <w:tcW w:w="592" w:type="dxa"/>
          </w:tcPr>
          <w:p w14:paraId="51538F44" w14:textId="69E4F18A" w:rsidR="006D4788" w:rsidRPr="00E54F8B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lastRenderedPageBreak/>
              <w:t>2.-</w:t>
            </w:r>
          </w:p>
        </w:tc>
        <w:tc>
          <w:tcPr>
            <w:tcW w:w="7908" w:type="dxa"/>
          </w:tcPr>
          <w:p w14:paraId="40C31869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Revista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234786298"/>
                <w:placeholder>
                  <w:docPart w:val="08129366ABB3427697A3C621C9931D68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toque aquí para escribir texto.</w:t>
                </w:r>
              </w:sdtContent>
            </w:sdt>
          </w:p>
          <w:p w14:paraId="3CB99AB0" w14:textId="77777777" w:rsidR="008D6E37" w:rsidRPr="009F692A" w:rsidRDefault="008D6E37" w:rsidP="008D6E3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300345802"/>
                <w:placeholder>
                  <w:docPart w:val="BF4B59FFB459404EA54F9F93EFA398ED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37701812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ñ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723405000"/>
                <w:placeholder>
                  <w:docPart w:val="96D015AC6B154EB192095C02C54D9A0B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toque aquí para escribir texto.</w:t>
                </w:r>
              </w:sdtContent>
            </w:sdt>
          </w:p>
          <w:p w14:paraId="625844FA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Factor de impacto en el añ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944918172"/>
                <w:placeholder>
                  <w:docPart w:val="10C666E8C2CE41A085F1153B28D3342D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6F5B0DDF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ategoría JCR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600172729"/>
                <w:placeholder>
                  <w:docPart w:val="457FA122A2964FC1B1B9199860C9373F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toque aquí para escribir texto.</w:t>
                </w:r>
              </w:sdtContent>
            </w:sdt>
          </w:p>
          <w:p w14:paraId="1330292A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uartil JCR en el añ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370532709"/>
                <w:placeholder>
                  <w:docPart w:val="FE6973A0D2BC4DCB8551112010B5C8A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Seleccione una opción.</w:t>
                </w:r>
              </w:sdtContent>
            </w:sdt>
          </w:p>
          <w:p w14:paraId="0DAC0D6E" w14:textId="410F0499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4788" w:rsidRPr="00E54F8B" w14:paraId="16992FDD" w14:textId="77777777" w:rsidTr="007134F5">
        <w:tc>
          <w:tcPr>
            <w:tcW w:w="592" w:type="dxa"/>
          </w:tcPr>
          <w:p w14:paraId="39ABA4F0" w14:textId="078E1232" w:rsidR="006D4788" w:rsidRPr="00E54F8B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3.-</w:t>
            </w:r>
          </w:p>
        </w:tc>
        <w:tc>
          <w:tcPr>
            <w:tcW w:w="7908" w:type="dxa"/>
          </w:tcPr>
          <w:p w14:paraId="3D8D23AF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Revista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40695349"/>
                <w:placeholder>
                  <w:docPart w:val="34BF5E49447D4AF9A68007CADCE922AF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toque aquí para escribir texto.</w:t>
                </w:r>
              </w:sdtContent>
            </w:sdt>
          </w:p>
          <w:p w14:paraId="68505540" w14:textId="77777777" w:rsidR="008D6E37" w:rsidRPr="009F692A" w:rsidRDefault="008D6E37" w:rsidP="008D6E3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696349357"/>
                <w:placeholder>
                  <w:docPart w:val="4474DFB0E0D54E3EA31FC43C495F4EC1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6CE37467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ñ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17296041"/>
                <w:placeholder>
                  <w:docPart w:val="57247890C78844C6961ED493C5E81FBE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toque aquí para escribir texto.</w:t>
                </w:r>
              </w:sdtContent>
            </w:sdt>
          </w:p>
          <w:p w14:paraId="6CF592CB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Factor de impacto en el añ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23802526"/>
                <w:placeholder>
                  <w:docPart w:val="B04BEA6C664B4F238107905C607DD533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240D6DDC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ategoría JCR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501081494"/>
                <w:placeholder>
                  <w:docPart w:val="CE4191E2B44C44A9A0EBB90969042424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toque aquí para escribir texto.</w:t>
                </w:r>
              </w:sdtContent>
            </w:sdt>
          </w:p>
          <w:p w14:paraId="323C4AFE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uartil JCR en el añ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924607640"/>
                <w:placeholder>
                  <w:docPart w:val="CE285F8D88D64C8E9C1F4BE33EFFD466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Selecciona una opción.</w:t>
                </w:r>
              </w:sdtContent>
            </w:sdt>
          </w:p>
          <w:p w14:paraId="08E364A8" w14:textId="69A6CE19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4788" w:rsidRPr="00E54F8B" w14:paraId="0ADB6592" w14:textId="77777777" w:rsidTr="007134F5">
        <w:tc>
          <w:tcPr>
            <w:tcW w:w="592" w:type="dxa"/>
          </w:tcPr>
          <w:p w14:paraId="0DCDF8EC" w14:textId="31C8068B" w:rsidR="006D4788" w:rsidRPr="00E54F8B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4.-</w:t>
            </w:r>
          </w:p>
        </w:tc>
        <w:tc>
          <w:tcPr>
            <w:tcW w:w="7908" w:type="dxa"/>
          </w:tcPr>
          <w:p w14:paraId="65D6D9E9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Revista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67984341"/>
                <w:placeholder>
                  <w:docPart w:val="03907524A1764C5B83AC6A56471D5388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toque aquí para escribir texto.</w:t>
                </w:r>
              </w:sdtContent>
            </w:sdt>
          </w:p>
          <w:p w14:paraId="01F4765F" w14:textId="77777777" w:rsidR="008D6E37" w:rsidRPr="009F692A" w:rsidRDefault="008D6E37" w:rsidP="008D6E3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622192127"/>
                <w:placeholder>
                  <w:docPart w:val="8ED0A40EDC4E4923B4ACD955DC2C3AE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1A6DC9F2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ñ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560798151"/>
                <w:placeholder>
                  <w:docPart w:val="249DB6D3C367491F95526D340EF43F48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toque aquí para escribir texto.</w:t>
                </w:r>
              </w:sdtContent>
            </w:sdt>
          </w:p>
          <w:p w14:paraId="00E8FB92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Factor de impacto en el añ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825273641"/>
                <w:placeholder>
                  <w:docPart w:val="3D5CB0C678F5494BA6A6F80F3D171D8F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0507D26E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ategoría JCR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33217249"/>
                <w:placeholder>
                  <w:docPart w:val="037C58C526D7488096238F808EF4E752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toque aquí para escribir texto.</w:t>
                </w:r>
              </w:sdtContent>
            </w:sdt>
          </w:p>
          <w:p w14:paraId="182076E5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uartil JCR en el añ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483436261"/>
                <w:placeholder>
                  <w:docPart w:val="008D63426B744CDF9923EE77A23278E0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Seleccione una opción.</w:t>
                </w:r>
              </w:sdtContent>
            </w:sdt>
          </w:p>
          <w:p w14:paraId="31D31BB9" w14:textId="3DCC1D55" w:rsidR="0039629E" w:rsidRPr="00E54F8B" w:rsidRDefault="0039629E" w:rsidP="00651D1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4788" w:rsidRPr="00E54F8B" w14:paraId="0612F939" w14:textId="77777777" w:rsidTr="007134F5">
        <w:tc>
          <w:tcPr>
            <w:tcW w:w="592" w:type="dxa"/>
          </w:tcPr>
          <w:p w14:paraId="3151DA6A" w14:textId="305A3B4C" w:rsidR="006D4788" w:rsidRPr="00E54F8B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5.-</w:t>
            </w:r>
          </w:p>
        </w:tc>
        <w:tc>
          <w:tcPr>
            <w:tcW w:w="7908" w:type="dxa"/>
          </w:tcPr>
          <w:p w14:paraId="3115C469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Revista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576558012"/>
                <w:placeholder>
                  <w:docPart w:val="C4FAAB5252174ED2B6AC12FB097DF397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05CC95D" w14:textId="77777777" w:rsidR="008D6E37" w:rsidRPr="009F692A" w:rsidRDefault="008D6E37" w:rsidP="008D6E3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922790374"/>
                <w:placeholder>
                  <w:docPart w:val="D78A7EEDA4B44E02A2D552AFAAFC9AD3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2A5A4BD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ñ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2031670811"/>
                <w:placeholder>
                  <w:docPart w:val="141C98E6FFA7482D91CEF1A0C2E1CDD8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toque aquí para escribir texto.</w:t>
                </w:r>
              </w:sdtContent>
            </w:sdt>
          </w:p>
          <w:p w14:paraId="37ADCA17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Factor de impacto en el añ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812457616"/>
                <w:placeholder>
                  <w:docPart w:val="0689316092BE4AB48F7237B376BF59ED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212EAF9F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ategoría JCR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144807574"/>
                <w:placeholder>
                  <w:docPart w:val="9CBF6766A8B34D17A344D3801DCB2723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toque aquí para escribir texto.</w:t>
                </w:r>
              </w:sdtContent>
            </w:sdt>
          </w:p>
          <w:p w14:paraId="17142362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uartil JCR en el añ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41866371"/>
                <w:placeholder>
                  <w:docPart w:val="0F2D8F4CA5254248B61ECBC54376DC85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Seleccione una opción.</w:t>
                </w:r>
              </w:sdtContent>
            </w:sdt>
          </w:p>
          <w:p w14:paraId="2C34F11F" w14:textId="7F435C4E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368B2395" w14:textId="5CBAE07A" w:rsidR="00B650DC" w:rsidRDefault="00F613FA" w:rsidP="001A7144">
      <w:pPr>
        <w:spacing w:after="0" w:line="240" w:lineRule="auto"/>
        <w:contextualSpacing/>
      </w:pPr>
      <w:r w:rsidRPr="00E54F8B">
        <w:br w:type="textWrapping" w:clear="all"/>
      </w:r>
    </w:p>
    <w:p w14:paraId="5B1E8817" w14:textId="797E0A66" w:rsidR="00716CBC" w:rsidRPr="00E54F8B" w:rsidRDefault="00716CBC" w:rsidP="001A7144">
      <w:pPr>
        <w:spacing w:after="0" w:line="240" w:lineRule="auto"/>
        <w:contextualSpacing/>
      </w:pPr>
      <w:r w:rsidRPr="00E54F8B">
        <w:t>Y para que así quede constancia, firmo este documento</w:t>
      </w:r>
    </w:p>
    <w:p w14:paraId="28C7DACD" w14:textId="77777777" w:rsidR="00716CBC" w:rsidRPr="00E54F8B" w:rsidRDefault="00716CBC" w:rsidP="001A7144">
      <w:pPr>
        <w:spacing w:after="0" w:line="240" w:lineRule="auto"/>
        <w:contextualSpacing/>
      </w:pPr>
    </w:p>
    <w:p w14:paraId="7BB602FC" w14:textId="77777777" w:rsidR="00464739" w:rsidRDefault="00464739" w:rsidP="001A7144">
      <w:pPr>
        <w:spacing w:after="0" w:line="240" w:lineRule="auto"/>
        <w:contextualSpacing/>
      </w:pPr>
    </w:p>
    <w:p w14:paraId="27A8EBEB" w14:textId="08428A08" w:rsidR="00716CBC" w:rsidRPr="00E54F8B" w:rsidRDefault="00716CBC" w:rsidP="001A7144">
      <w:pPr>
        <w:spacing w:after="0" w:line="240" w:lineRule="auto"/>
        <w:contextualSpacing/>
      </w:pPr>
      <w:r w:rsidRPr="00E54F8B">
        <w:t>Lugar y fecha</w:t>
      </w:r>
    </w:p>
    <w:p w14:paraId="58ED1A5E" w14:textId="77777777" w:rsidR="00716CBC" w:rsidRPr="00E54F8B" w:rsidRDefault="00716CBC" w:rsidP="001A7144">
      <w:pPr>
        <w:spacing w:after="0" w:line="240" w:lineRule="auto"/>
        <w:contextualSpacing/>
      </w:pPr>
    </w:p>
    <w:p w14:paraId="58891218" w14:textId="77777777" w:rsidR="00B650DC" w:rsidRDefault="00B650DC" w:rsidP="001A7144">
      <w:pPr>
        <w:spacing w:after="0" w:line="240" w:lineRule="auto"/>
        <w:contextualSpacing/>
      </w:pPr>
    </w:p>
    <w:p w14:paraId="57A7A60D" w14:textId="1F28CF13" w:rsidR="00716CBC" w:rsidRPr="00B650DC" w:rsidRDefault="00716CBC" w:rsidP="001A7144">
      <w:pPr>
        <w:spacing w:after="0" w:line="240" w:lineRule="auto"/>
        <w:contextualSpacing/>
        <w:rPr>
          <w:lang w:val="pt-PT"/>
        </w:rPr>
      </w:pPr>
    </w:p>
    <w:p w14:paraId="4BC7657C" w14:textId="77777777" w:rsidR="00716CBC" w:rsidRPr="00E54F8B" w:rsidRDefault="00716CBC" w:rsidP="001A7144">
      <w:pPr>
        <w:spacing w:after="0" w:line="240" w:lineRule="auto"/>
        <w:contextualSpacing/>
      </w:pPr>
    </w:p>
    <w:sectPr w:rsidR="00716CBC" w:rsidRPr="00E54F8B">
      <w:headerReference w:type="default" r:id="rId10"/>
      <w:footerReference w:type="default" r:id="rId11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66B6A1" w14:textId="77777777" w:rsidR="00483EE6" w:rsidRPr="00722C64" w:rsidRDefault="00483EE6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71E9EB41" w14:textId="77777777" w:rsidR="00483EE6" w:rsidRPr="00722C64" w:rsidRDefault="00483EE6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46F67A17" w14:textId="77777777" w:rsidR="00483EE6" w:rsidRPr="00722C64" w:rsidRDefault="00483EE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87842740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4F3B0DB0" w14:textId="7D2C865C" w:rsidR="00E6046E" w:rsidRPr="005979F1" w:rsidRDefault="00E6046E">
        <w:pPr>
          <w:pStyle w:val="Piedepgina"/>
          <w:jc w:val="center"/>
          <w:rPr>
            <w:sz w:val="18"/>
            <w:szCs w:val="18"/>
          </w:rPr>
        </w:pPr>
        <w:r w:rsidRPr="005979F1">
          <w:rPr>
            <w:sz w:val="18"/>
            <w:szCs w:val="18"/>
          </w:rPr>
          <w:fldChar w:fldCharType="begin"/>
        </w:r>
        <w:r w:rsidRPr="005979F1">
          <w:rPr>
            <w:sz w:val="18"/>
            <w:szCs w:val="18"/>
          </w:rPr>
          <w:instrText>PAGE   \* MERGEFORMAT</w:instrText>
        </w:r>
        <w:r w:rsidRPr="005979F1">
          <w:rPr>
            <w:sz w:val="18"/>
            <w:szCs w:val="18"/>
          </w:rPr>
          <w:fldChar w:fldCharType="separate"/>
        </w:r>
        <w:r w:rsidR="00651D13" w:rsidRPr="00651D13">
          <w:rPr>
            <w:noProof/>
            <w:sz w:val="18"/>
            <w:szCs w:val="18"/>
            <w:lang w:val="es-ES"/>
          </w:rPr>
          <w:t>2</w:t>
        </w:r>
        <w:r w:rsidRPr="005979F1">
          <w:rPr>
            <w:sz w:val="18"/>
            <w:szCs w:val="18"/>
          </w:rPr>
          <w:fldChar w:fldCharType="end"/>
        </w:r>
      </w:p>
    </w:sdtContent>
  </w:sdt>
  <w:p w14:paraId="2E99D3A0" w14:textId="77777777" w:rsidR="00E6046E" w:rsidRDefault="00E6046E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70E427" w14:textId="77777777" w:rsidR="00483EE6" w:rsidRPr="00722C64" w:rsidRDefault="00483EE6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55320147" w14:textId="77777777" w:rsidR="00483EE6" w:rsidRPr="00722C64" w:rsidRDefault="00483EE6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7BCB5B13" w14:textId="77777777" w:rsidR="00483EE6" w:rsidRPr="00722C64" w:rsidRDefault="00483EE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F50AC5" w14:textId="4FDFAD8B" w:rsidR="00BD6A7F" w:rsidRDefault="005360FC" w:rsidP="00B650DC">
    <w:pPr>
      <w:pStyle w:val="Encabezado"/>
      <w:spacing w:line="360" w:lineRule="auto"/>
      <w:rPr>
        <w:noProof/>
      </w:rPr>
    </w:pPr>
    <w:bookmarkStart w:id="1" w:name="OLE_LINK5"/>
    <w:bookmarkStart w:id="2" w:name="OLE_LINK6"/>
    <w:r w:rsidRPr="00722C64">
      <w:rPr>
        <w:noProof/>
      </w:rPr>
      <w:t>Comi</w:t>
    </w:r>
    <w:r w:rsidR="00651D13">
      <w:rPr>
        <w:noProof/>
      </w:rPr>
      <w:t>sión Académica</w:t>
    </w:r>
    <w:r w:rsidR="003E1563">
      <w:rPr>
        <w:noProof/>
      </w:rPr>
      <w:t xml:space="preserve"> </w:t>
    </w:r>
    <w:r w:rsidRPr="00722C64">
      <w:rPr>
        <w:noProof/>
      </w:rPr>
      <w:t xml:space="preserve">del Programa </w:t>
    </w:r>
    <w:r w:rsidR="003E1563">
      <w:rPr>
        <w:noProof/>
      </w:rPr>
      <w:t xml:space="preserve">Oficial </w:t>
    </w:r>
    <w:r w:rsidRPr="00722C64">
      <w:rPr>
        <w:noProof/>
      </w:rPr>
      <w:t xml:space="preserve">de Doctorado en </w:t>
    </w:r>
    <w:bookmarkEnd w:id="1"/>
    <w:bookmarkEnd w:id="2"/>
  </w:p>
  <w:p w14:paraId="35ABD30D" w14:textId="24F632DD" w:rsidR="00BD6A7F" w:rsidRPr="00B650DC" w:rsidRDefault="00BD6A7F" w:rsidP="00B650DC">
    <w:pPr>
      <w:pStyle w:val="Encabezado"/>
      <w:spacing w:line="360" w:lineRule="auto"/>
      <w:rPr>
        <w:b/>
        <w:noProof/>
      </w:rPr>
    </w:pPr>
    <w:r w:rsidRPr="00B650DC">
      <w:rPr>
        <w:b/>
        <w:noProof/>
      </w:rPr>
      <w:t>Ciencia y Tecnología Ambiental</w:t>
    </w:r>
  </w:p>
  <w:p w14:paraId="2B245AD8" w14:textId="4689D6F7" w:rsidR="007134F5" w:rsidRDefault="005360FC">
    <w:pPr>
      <w:pStyle w:val="Encabezado"/>
      <w:rPr>
        <w:noProof/>
      </w:rPr>
    </w:pPr>
    <w:r w:rsidRPr="00722C64">
      <w:rPr>
        <w:noProof/>
        <w:lang w:val="es-ES" w:eastAsia="es-ES"/>
      </w:rPr>
      <w:drawing>
        <wp:anchor distT="0" distB="0" distL="114300" distR="114300" simplePos="0" relativeHeight="251658241" behindDoc="1" locked="0" layoutInCell="1" allowOverlap="1" wp14:anchorId="1F837283" wp14:editId="10CCC596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5" name="Imagen 15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val="es-ES" w:eastAsia="es-ES"/>
      </w:rPr>
      <w:drawing>
        <wp:anchor distT="0" distB="0" distL="114300" distR="114300" simplePos="0" relativeHeight="251658240" behindDoc="1" locked="0" layoutInCell="1" allowOverlap="1" wp14:anchorId="1AC4D599" wp14:editId="0C431AB6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4" name="Imagen 14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ADD9CEC" w14:textId="7A7BD5F5" w:rsidR="00A5221B" w:rsidRDefault="00A5221B">
    <w:pPr>
      <w:pStyle w:val="Encabezado"/>
    </w:pPr>
  </w:p>
  <w:p w14:paraId="7BCC12BC" w14:textId="77777777" w:rsidR="00B650DC" w:rsidRPr="00722C64" w:rsidRDefault="00B650DC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MDa0MDMwMrQwNjdV0lEKTi0uzszPAykwqQUAAWNl/iwAAAA="/>
  </w:docVars>
  <w:rsids>
    <w:rsidRoot w:val="005360FC"/>
    <w:rsid w:val="000211D8"/>
    <w:rsid w:val="00084B4C"/>
    <w:rsid w:val="000A3F71"/>
    <w:rsid w:val="000B57E1"/>
    <w:rsid w:val="000C4556"/>
    <w:rsid w:val="000F2C90"/>
    <w:rsid w:val="00123B11"/>
    <w:rsid w:val="001437F2"/>
    <w:rsid w:val="00145674"/>
    <w:rsid w:val="001A7144"/>
    <w:rsid w:val="001D256D"/>
    <w:rsid w:val="0020332C"/>
    <w:rsid w:val="002B768D"/>
    <w:rsid w:val="002F1B59"/>
    <w:rsid w:val="003266CF"/>
    <w:rsid w:val="003303D6"/>
    <w:rsid w:val="0039629E"/>
    <w:rsid w:val="003979FF"/>
    <w:rsid w:val="003B7AC4"/>
    <w:rsid w:val="003D3C12"/>
    <w:rsid w:val="003E1563"/>
    <w:rsid w:val="00424192"/>
    <w:rsid w:val="00456215"/>
    <w:rsid w:val="00464739"/>
    <w:rsid w:val="00483EE6"/>
    <w:rsid w:val="004B2F4F"/>
    <w:rsid w:val="004B7122"/>
    <w:rsid w:val="004F6B82"/>
    <w:rsid w:val="0052329A"/>
    <w:rsid w:val="005360FC"/>
    <w:rsid w:val="005538F2"/>
    <w:rsid w:val="00586F9E"/>
    <w:rsid w:val="005979F1"/>
    <w:rsid w:val="005A4A10"/>
    <w:rsid w:val="005E421B"/>
    <w:rsid w:val="005E583A"/>
    <w:rsid w:val="0063362F"/>
    <w:rsid w:val="00651D13"/>
    <w:rsid w:val="00690A57"/>
    <w:rsid w:val="006C222C"/>
    <w:rsid w:val="006D4788"/>
    <w:rsid w:val="007134F5"/>
    <w:rsid w:val="00716CBC"/>
    <w:rsid w:val="00722C64"/>
    <w:rsid w:val="007673CB"/>
    <w:rsid w:val="007714D1"/>
    <w:rsid w:val="00797201"/>
    <w:rsid w:val="008125C2"/>
    <w:rsid w:val="00813517"/>
    <w:rsid w:val="0081758A"/>
    <w:rsid w:val="00832AF2"/>
    <w:rsid w:val="008D6E37"/>
    <w:rsid w:val="008F55F5"/>
    <w:rsid w:val="00916E21"/>
    <w:rsid w:val="0092542C"/>
    <w:rsid w:val="00987BEC"/>
    <w:rsid w:val="009B19D7"/>
    <w:rsid w:val="009D602C"/>
    <w:rsid w:val="00A13019"/>
    <w:rsid w:val="00A5221B"/>
    <w:rsid w:val="00A5270C"/>
    <w:rsid w:val="00AA2A16"/>
    <w:rsid w:val="00B04CA0"/>
    <w:rsid w:val="00B16B1F"/>
    <w:rsid w:val="00B17888"/>
    <w:rsid w:val="00B425DE"/>
    <w:rsid w:val="00B650DC"/>
    <w:rsid w:val="00B85FAA"/>
    <w:rsid w:val="00BD6A7F"/>
    <w:rsid w:val="00BD79AE"/>
    <w:rsid w:val="00C35846"/>
    <w:rsid w:val="00D95A8F"/>
    <w:rsid w:val="00DB1AEA"/>
    <w:rsid w:val="00E506F1"/>
    <w:rsid w:val="00E54F8B"/>
    <w:rsid w:val="00E6046E"/>
    <w:rsid w:val="00E95BC8"/>
    <w:rsid w:val="00E95C2A"/>
    <w:rsid w:val="00EC30E8"/>
    <w:rsid w:val="00EC6779"/>
    <w:rsid w:val="00F0783F"/>
    <w:rsid w:val="00F573B0"/>
    <w:rsid w:val="00F613FA"/>
    <w:rsid w:val="00F62F5E"/>
    <w:rsid w:val="00F77C1C"/>
    <w:rsid w:val="00F90DE2"/>
    <w:rsid w:val="00FD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3729D8"/>
  <w15:chartTrackingRefBased/>
  <w15:docId w15:val="{AC91381B-E92F-4649-8856-5C666FB2A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  <w:style w:type="character" w:styleId="Refdecomentario">
    <w:name w:val="annotation reference"/>
    <w:basedOn w:val="Fuentedeprrafopredeter"/>
    <w:uiPriority w:val="99"/>
    <w:semiHidden/>
    <w:unhideWhenUsed/>
    <w:rsid w:val="0014567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14567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145674"/>
    <w:rPr>
      <w:sz w:val="20"/>
      <w:szCs w:val="20"/>
      <w:lang w:val="gl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4567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145674"/>
    <w:rPr>
      <w:b/>
      <w:bCs/>
      <w:sz w:val="20"/>
      <w:szCs w:val="20"/>
      <w:lang w:val="gl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456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45674"/>
    <w:rPr>
      <w:rFonts w:ascii="Segoe UI" w:hAnsi="Segoe UI" w:cs="Segoe UI"/>
      <w:sz w:val="18"/>
      <w:szCs w:val="18"/>
      <w:lang w:val="gl-ES"/>
    </w:rPr>
  </w:style>
  <w:style w:type="paragraph" w:styleId="Revisin">
    <w:name w:val="Revision"/>
    <w:hidden/>
    <w:uiPriority w:val="99"/>
    <w:semiHidden/>
    <w:rsid w:val="00832AF2"/>
    <w:pPr>
      <w:spacing w:after="0" w:line="240" w:lineRule="auto"/>
    </w:pPr>
    <w:rPr>
      <w:lang w:val="gl-ES"/>
    </w:rPr>
  </w:style>
  <w:style w:type="paragraph" w:customStyle="1" w:styleId="Reglamento">
    <w:name w:val="Reglamento"/>
    <w:basedOn w:val="Normal"/>
    <w:link w:val="ReglamentoCar"/>
    <w:qFormat/>
    <w:rsid w:val="00B650DC"/>
    <w:pPr>
      <w:spacing w:after="0" w:line="252" w:lineRule="auto"/>
      <w:ind w:left="1021" w:right="567"/>
      <w:jc w:val="both"/>
    </w:pPr>
    <w:rPr>
      <w:rFonts w:ascii="Calibri" w:eastAsia="Times New Roman" w:hAnsi="Calibri" w:cs="Times New Roman"/>
      <w:kern w:val="0"/>
      <w:sz w:val="20"/>
      <w:szCs w:val="20"/>
      <w:lang w:val="x-none" w:eastAsia="x-none"/>
      <w14:ligatures w14:val="none"/>
    </w:rPr>
  </w:style>
  <w:style w:type="character" w:customStyle="1" w:styleId="ReglamentoCar">
    <w:name w:val="Reglamento Car"/>
    <w:link w:val="Reglamento"/>
    <w:rsid w:val="00B650DC"/>
    <w:rPr>
      <w:rFonts w:ascii="Calibri" w:eastAsia="Times New Roman" w:hAnsi="Calibri" w:cs="Times New Roman"/>
      <w:kern w:val="0"/>
      <w:sz w:val="20"/>
      <w:szCs w:val="20"/>
      <w:lang w:val="x-none" w:eastAsia="x-none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516DEC0B367497EA71A43348187F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D38CAB-4F09-4BAC-9870-BB36E8D5A5CD}"/>
      </w:docPartPr>
      <w:docPartBody>
        <w:p w:rsidR="008E4ECE" w:rsidRDefault="00D24DF1" w:rsidP="00D24DF1">
          <w:pPr>
            <w:pStyle w:val="6516DEC0B367497EA71A43348187F971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86D26429844A9CAFAEAD426B14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220A-6F6E-40A3-ACF0-7D78BE228D42}"/>
      </w:docPartPr>
      <w:docPartBody>
        <w:p w:rsidR="008E4ECE" w:rsidRDefault="00D24DF1" w:rsidP="00D24DF1">
          <w:pPr>
            <w:pStyle w:val="9F86D26429844A9CAFAEAD426B1434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7B61592D12241ECBC9F133C112506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47525F-AAFB-43C7-9717-57CF4ECA4B15}"/>
      </w:docPartPr>
      <w:docPartBody>
        <w:p w:rsidR="0092655F" w:rsidRDefault="00D24DF1">
          <w:pPr>
            <w:pStyle w:val="57B61592D12241ECBC9F133C112506B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728324EA904E90BE53B2447FAA8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FAA82-5A27-4AE4-91EC-6B4D0F917699}"/>
      </w:docPartPr>
      <w:docPartBody>
        <w:p w:rsidR="0092655F" w:rsidRDefault="008E4ECE" w:rsidP="008E4ECE">
          <w:pPr>
            <w:pStyle w:val="3F728324EA904E90BE53B2447FAA89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D429A489FF64DB4B255013A26ABF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3CD3F-F411-42EF-8A39-D8C03CE08C0B}"/>
      </w:docPartPr>
      <w:docPartBody>
        <w:p w:rsidR="0092655F" w:rsidRDefault="008E4ECE" w:rsidP="008E4ECE">
          <w:pPr>
            <w:pStyle w:val="5D429A489FF64DB4B255013A26ABFC1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63F66BF19DC4FAE957DD906018E4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9CEA5-964D-4503-A39D-EFADE3C81A7C}"/>
      </w:docPartPr>
      <w:docPartBody>
        <w:p w:rsidR="0092655F" w:rsidRDefault="008E4ECE" w:rsidP="008E4ECE">
          <w:pPr>
            <w:pStyle w:val="363F66BF19DC4FAE957DD906018E405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2795106A3874CBF9552F3FABE3A4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BA2BD-57A7-4B08-B10E-4ABEAF9C2E6D}"/>
      </w:docPartPr>
      <w:docPartBody>
        <w:p w:rsidR="0092655F" w:rsidRDefault="008E4ECE" w:rsidP="008E4ECE">
          <w:pPr>
            <w:pStyle w:val="D2795106A3874CBF9552F3FABE3A473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8129366ABB3427697A3C621C9931D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6463D-9146-4EC4-8A75-EC01C62FC362}"/>
      </w:docPartPr>
      <w:docPartBody>
        <w:p w:rsidR="0092655F" w:rsidRDefault="008E4ECE" w:rsidP="008E4ECE">
          <w:pPr>
            <w:pStyle w:val="08129366ABB3427697A3C621C9931D6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4BF5E49447D4AF9A68007CADCE922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3E2E6D-0F43-4F6E-B3AA-2A2005A80FDC}"/>
      </w:docPartPr>
      <w:docPartBody>
        <w:p w:rsidR="0092655F" w:rsidRDefault="008E4ECE" w:rsidP="008E4ECE">
          <w:pPr>
            <w:pStyle w:val="34BF5E49447D4AF9A68007CADCE922A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3907524A1764C5B83AC6A56471D53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0FE71-D042-458A-94E9-42DD7B97C66D}"/>
      </w:docPartPr>
      <w:docPartBody>
        <w:p w:rsidR="0092655F" w:rsidRDefault="008E4ECE" w:rsidP="008E4ECE">
          <w:pPr>
            <w:pStyle w:val="03907524A1764C5B83AC6A56471D538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4FAAB5252174ED2B6AC12FB097DF3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D7856D-2086-48F9-B5CD-271ED9336555}"/>
      </w:docPartPr>
      <w:docPartBody>
        <w:p w:rsidR="0092655F" w:rsidRDefault="008E4ECE" w:rsidP="008E4ECE">
          <w:pPr>
            <w:pStyle w:val="C4FAAB5252174ED2B6AC12FB097DF39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9DB71B0322E4EE8A0AAA42FFBEB9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A6582-DB5D-40E9-8383-5684045C641F}"/>
      </w:docPartPr>
      <w:docPartBody>
        <w:p w:rsidR="0092655F" w:rsidRDefault="008E4ECE" w:rsidP="008E4ECE">
          <w:pPr>
            <w:pStyle w:val="F9DB71B0322E4EE8A0AAA42FFBEB9328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36E0F994F6D74C668B5D0191148D8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1F7CE4-5C48-4BD0-8E85-EC9B0FC13E64}"/>
      </w:docPartPr>
      <w:docPartBody>
        <w:p w:rsidR="00B20ADA" w:rsidRDefault="003836DD" w:rsidP="003836DD">
          <w:pPr>
            <w:pStyle w:val="36E0F994F6D74C668B5D0191148D850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F4B59FFB459404EA54F9F93EFA398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39D308-45B3-40C7-BEAC-C46ECE8BD461}"/>
      </w:docPartPr>
      <w:docPartBody>
        <w:p w:rsidR="00B20ADA" w:rsidRDefault="003836DD" w:rsidP="003836DD">
          <w:pPr>
            <w:pStyle w:val="BF4B59FFB459404EA54F9F93EFA398E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6D015AC6B154EB192095C02C54D9A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13BE12-1569-45EA-B4A4-4E6D7CAB37F7}"/>
      </w:docPartPr>
      <w:docPartBody>
        <w:p w:rsidR="00B20ADA" w:rsidRDefault="003836DD" w:rsidP="003836DD">
          <w:pPr>
            <w:pStyle w:val="96D015AC6B154EB192095C02C54D9A0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0C666E8C2CE41A085F1153B28D334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2A2C87-1B99-46C5-9929-3E2225E5463A}"/>
      </w:docPartPr>
      <w:docPartBody>
        <w:p w:rsidR="00B20ADA" w:rsidRDefault="003836DD" w:rsidP="003836DD">
          <w:pPr>
            <w:pStyle w:val="10C666E8C2CE41A085F1153B28D3342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57FA122A2964FC1B1B9199860C937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8C90A-DFE9-4B80-8ACB-076CED4E02B4}"/>
      </w:docPartPr>
      <w:docPartBody>
        <w:p w:rsidR="00B20ADA" w:rsidRDefault="003836DD" w:rsidP="003836DD">
          <w:pPr>
            <w:pStyle w:val="457FA122A2964FC1B1B9199860C9373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E6973A0D2BC4DCB8551112010B5C8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6646F2-7322-4D91-A696-0B4E362A987A}"/>
      </w:docPartPr>
      <w:docPartBody>
        <w:p w:rsidR="00B20ADA" w:rsidRDefault="003836DD" w:rsidP="003836DD">
          <w:pPr>
            <w:pStyle w:val="FE6973A0D2BC4DCB8551112010B5C8A8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4474DFB0E0D54E3EA31FC43C495F4E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04994-7923-4B6F-9334-9AEDE6F603E6}"/>
      </w:docPartPr>
      <w:docPartBody>
        <w:p w:rsidR="00B20ADA" w:rsidRDefault="003836DD" w:rsidP="003836DD">
          <w:pPr>
            <w:pStyle w:val="4474DFB0E0D54E3EA31FC43C495F4EC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7247890C78844C6961ED493C5E81F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1C6839-C300-4EBF-8BF1-0CA985BBD546}"/>
      </w:docPartPr>
      <w:docPartBody>
        <w:p w:rsidR="00B20ADA" w:rsidRDefault="003836DD" w:rsidP="003836DD">
          <w:pPr>
            <w:pStyle w:val="57247890C78844C6961ED493C5E81FB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04BEA6C664B4F238107905C607DD5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4EF902-E5C1-4B02-BD96-DF31F0642940}"/>
      </w:docPartPr>
      <w:docPartBody>
        <w:p w:rsidR="00B20ADA" w:rsidRDefault="003836DD" w:rsidP="003836DD">
          <w:pPr>
            <w:pStyle w:val="B04BEA6C664B4F238107905C607DD53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E4191E2B44C44A9A0EBB909690424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3F56BB-CDE1-4CFA-AE70-54E16B9C8262}"/>
      </w:docPartPr>
      <w:docPartBody>
        <w:p w:rsidR="00B20ADA" w:rsidRDefault="003836DD" w:rsidP="003836DD">
          <w:pPr>
            <w:pStyle w:val="CE4191E2B44C44A9A0EBB9096904242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E285F8D88D64C8E9C1F4BE33EFFD4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50DC8-8A79-4D3B-AD09-14329753D723}"/>
      </w:docPartPr>
      <w:docPartBody>
        <w:p w:rsidR="00B20ADA" w:rsidRDefault="003836DD" w:rsidP="003836DD">
          <w:pPr>
            <w:pStyle w:val="CE285F8D88D64C8E9C1F4BE33EFFD466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8ED0A40EDC4E4923B4ACD955DC2C3A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975340-4E88-4896-8E66-135F34BA46D6}"/>
      </w:docPartPr>
      <w:docPartBody>
        <w:p w:rsidR="00B20ADA" w:rsidRDefault="003836DD" w:rsidP="003836DD">
          <w:pPr>
            <w:pStyle w:val="8ED0A40EDC4E4923B4ACD955DC2C3AE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49DB6D3C367491F95526D340EF43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E1451E-D811-4C69-A308-4B1743310AEA}"/>
      </w:docPartPr>
      <w:docPartBody>
        <w:p w:rsidR="00B20ADA" w:rsidRDefault="003836DD" w:rsidP="003836DD">
          <w:pPr>
            <w:pStyle w:val="249DB6D3C367491F95526D340EF43F4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D5CB0C678F5494BA6A6F80F3D171D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15D0F0-114C-4641-807F-BE245820009D}"/>
      </w:docPartPr>
      <w:docPartBody>
        <w:p w:rsidR="00B20ADA" w:rsidRDefault="003836DD" w:rsidP="003836DD">
          <w:pPr>
            <w:pStyle w:val="3D5CB0C678F5494BA6A6F80F3D171D8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37C58C526D7488096238F808EF4E7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6C284C-A0A9-49C1-BDF6-42BEA7871B66}"/>
      </w:docPartPr>
      <w:docPartBody>
        <w:p w:rsidR="00B20ADA" w:rsidRDefault="003836DD" w:rsidP="003836DD">
          <w:pPr>
            <w:pStyle w:val="037C58C526D7488096238F808EF4E75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08D63426B744CDF9923EE77A2327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040EE5-BBAE-463C-A31D-293EB7F74B5A}"/>
      </w:docPartPr>
      <w:docPartBody>
        <w:p w:rsidR="00B20ADA" w:rsidRDefault="003836DD" w:rsidP="003836DD">
          <w:pPr>
            <w:pStyle w:val="008D63426B744CDF9923EE77A23278E0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D78A7EEDA4B44E02A2D552AFAAFC9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77E8BA-1CA1-439D-82A2-F747AE9FB4B6}"/>
      </w:docPartPr>
      <w:docPartBody>
        <w:p w:rsidR="00B20ADA" w:rsidRDefault="003836DD" w:rsidP="003836DD">
          <w:pPr>
            <w:pStyle w:val="D78A7EEDA4B44E02A2D552AFAAFC9AD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41C98E6FFA7482D91CEF1A0C2E1CD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1F59DE-CF99-4D0C-B716-8532B2294C55}"/>
      </w:docPartPr>
      <w:docPartBody>
        <w:p w:rsidR="00B20ADA" w:rsidRDefault="003836DD" w:rsidP="003836DD">
          <w:pPr>
            <w:pStyle w:val="141C98E6FFA7482D91CEF1A0C2E1CDD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689316092BE4AB48F7237B376BF59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9423D1-4682-45D6-9D06-EDE54639E0F1}"/>
      </w:docPartPr>
      <w:docPartBody>
        <w:p w:rsidR="00B20ADA" w:rsidRDefault="003836DD" w:rsidP="003836DD">
          <w:pPr>
            <w:pStyle w:val="0689316092BE4AB48F7237B376BF59E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CBF6766A8B34D17A344D3801DCB27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D5BC50-156B-46CB-B265-C26AA6263FC3}"/>
      </w:docPartPr>
      <w:docPartBody>
        <w:p w:rsidR="00B20ADA" w:rsidRDefault="003836DD" w:rsidP="003836DD">
          <w:pPr>
            <w:pStyle w:val="9CBF6766A8B34D17A344D3801DCB272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F2D8F4CA5254248B61ECBC54376DC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D3BBF2-69FA-4F3F-A958-22535E51308D}"/>
      </w:docPartPr>
      <w:docPartBody>
        <w:p w:rsidR="00B20ADA" w:rsidRDefault="003836DD" w:rsidP="003836DD">
          <w:pPr>
            <w:pStyle w:val="0F2D8F4CA5254248B61ECBC54376DC85"/>
          </w:pPr>
          <w:r w:rsidRPr="00D56B51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24DF1"/>
    <w:rsid w:val="000211D8"/>
    <w:rsid w:val="00030D46"/>
    <w:rsid w:val="00055E7C"/>
    <w:rsid w:val="00123B11"/>
    <w:rsid w:val="00182738"/>
    <w:rsid w:val="002947B9"/>
    <w:rsid w:val="003836DD"/>
    <w:rsid w:val="004A22E6"/>
    <w:rsid w:val="00511545"/>
    <w:rsid w:val="006015A1"/>
    <w:rsid w:val="008708B3"/>
    <w:rsid w:val="008E4ECE"/>
    <w:rsid w:val="0092655F"/>
    <w:rsid w:val="00A42EF1"/>
    <w:rsid w:val="00A458B9"/>
    <w:rsid w:val="00A473A1"/>
    <w:rsid w:val="00B20ADA"/>
    <w:rsid w:val="00B51332"/>
    <w:rsid w:val="00D24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3836DD"/>
    <w:rPr>
      <w:color w:val="666666"/>
    </w:rPr>
  </w:style>
  <w:style w:type="paragraph" w:customStyle="1" w:styleId="57B61592D12241ECBC9F133C112506BB">
    <w:name w:val="57B61592D12241ECBC9F133C112506BB"/>
  </w:style>
  <w:style w:type="paragraph" w:customStyle="1" w:styleId="C390CAF26F50496B858B699E1E617017">
    <w:name w:val="C390CAF26F50496B858B699E1E617017"/>
    <w:rsid w:val="008E4ECE"/>
  </w:style>
  <w:style w:type="paragraph" w:customStyle="1" w:styleId="6516DEC0B367497EA71A43348187F9711">
    <w:name w:val="6516DEC0B367497EA71A43348187F9711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A2A6CA91F76A4920956F67DA9A4BF834">
    <w:name w:val="A2A6CA91F76A4920956F67DA9A4BF834"/>
    <w:rsid w:val="00D24DF1"/>
  </w:style>
  <w:style w:type="paragraph" w:customStyle="1" w:styleId="6EB4C356EB6B46D1A234B6C21A3676EE">
    <w:name w:val="6EB4C356EB6B46D1A234B6C21A3676EE"/>
    <w:rsid w:val="008E4ECE"/>
  </w:style>
  <w:style w:type="paragraph" w:customStyle="1" w:styleId="AD517EC20B37451DA169BBA2B2F786A7">
    <w:name w:val="AD517EC20B37451DA169BBA2B2F786A7"/>
    <w:rsid w:val="008E4ECE"/>
  </w:style>
  <w:style w:type="paragraph" w:customStyle="1" w:styleId="A076821A9DC8402FB3FBF0C56E2EA08C">
    <w:name w:val="A076821A9DC8402FB3FBF0C56E2EA08C"/>
    <w:rsid w:val="008E4ECE"/>
  </w:style>
  <w:style w:type="paragraph" w:customStyle="1" w:styleId="5A8A4C65C27C45B2BD4DCE84D33077A6">
    <w:name w:val="5A8A4C65C27C45B2BD4DCE84D33077A6"/>
    <w:rsid w:val="008E4ECE"/>
  </w:style>
  <w:style w:type="paragraph" w:customStyle="1" w:styleId="9A89C0B69B0647A9B97710D1128EA3AA">
    <w:name w:val="9A89C0B69B0647A9B97710D1128EA3AA"/>
    <w:rsid w:val="00D24DF1"/>
  </w:style>
  <w:style w:type="paragraph" w:customStyle="1" w:styleId="76AA953BEFE4416580E72B84BAAF96A3">
    <w:name w:val="76AA953BEFE4416580E72B84BAAF96A3"/>
    <w:rsid w:val="00D24DF1"/>
  </w:style>
  <w:style w:type="paragraph" w:customStyle="1" w:styleId="782E48FD3C8C4C6780C3092AEE57E479">
    <w:name w:val="782E48FD3C8C4C6780C3092AEE57E479"/>
    <w:rsid w:val="00D24DF1"/>
  </w:style>
  <w:style w:type="paragraph" w:customStyle="1" w:styleId="0FF49E3341A7461BAE34AC50EEE25C10">
    <w:name w:val="0FF49E3341A7461BAE34AC50EEE25C10"/>
    <w:rsid w:val="00D24DF1"/>
  </w:style>
  <w:style w:type="paragraph" w:customStyle="1" w:styleId="43B7B3DE5B5847F3A86C499949D07D2C">
    <w:name w:val="43B7B3DE5B5847F3A86C499949D07D2C"/>
    <w:rsid w:val="00D24DF1"/>
  </w:style>
  <w:style w:type="paragraph" w:customStyle="1" w:styleId="64F04F302F014F4DBA4BEF1CA821AE32">
    <w:name w:val="64F04F302F014F4DBA4BEF1CA821AE32"/>
    <w:rsid w:val="00D24DF1"/>
  </w:style>
  <w:style w:type="paragraph" w:customStyle="1" w:styleId="253DC5E76D6941979C916BD6D6532FB8">
    <w:name w:val="253DC5E76D6941979C916BD6D6532FB8"/>
    <w:rsid w:val="00D24DF1"/>
  </w:style>
  <w:style w:type="paragraph" w:customStyle="1" w:styleId="A11E1D4A89F24A3AABB6F8C1AD848A92">
    <w:name w:val="A11E1D4A89F24A3AABB6F8C1AD848A92"/>
    <w:rsid w:val="00D24DF1"/>
  </w:style>
  <w:style w:type="paragraph" w:customStyle="1" w:styleId="35C9030AB23C489F8BA766B43763520E">
    <w:name w:val="35C9030AB23C489F8BA766B43763520E"/>
    <w:rsid w:val="00D24DF1"/>
  </w:style>
  <w:style w:type="paragraph" w:customStyle="1" w:styleId="B776B69FAE1042BDBFE317FA0D99615A">
    <w:name w:val="B776B69FAE1042BDBFE317FA0D99615A"/>
    <w:rsid w:val="00D24DF1"/>
  </w:style>
  <w:style w:type="paragraph" w:customStyle="1" w:styleId="576FCAE47AA64F9AAC4B1F308A9B33CA">
    <w:name w:val="576FCAE47AA64F9AAC4B1F308A9B33CA"/>
    <w:rsid w:val="00D24DF1"/>
  </w:style>
  <w:style w:type="paragraph" w:customStyle="1" w:styleId="5B11E8E923664C0AB19C41AE210AAAD8">
    <w:name w:val="5B11E8E923664C0AB19C41AE210AAAD8"/>
    <w:rsid w:val="00D24DF1"/>
  </w:style>
  <w:style w:type="paragraph" w:customStyle="1" w:styleId="CCC6AB5236774B25899669A77DB9F932">
    <w:name w:val="CCC6AB5236774B25899669A77DB9F932"/>
    <w:rsid w:val="00D24DF1"/>
  </w:style>
  <w:style w:type="paragraph" w:customStyle="1" w:styleId="AF88D08C3F0B4DEF9999F86BB749429E">
    <w:name w:val="AF88D08C3F0B4DEF9999F86BB749429E"/>
    <w:rsid w:val="00D24DF1"/>
  </w:style>
  <w:style w:type="paragraph" w:customStyle="1" w:styleId="CC5A8347978649E28EFBD0A76AA0A97C">
    <w:name w:val="CC5A8347978649E28EFBD0A76AA0A97C"/>
    <w:rsid w:val="00D24DF1"/>
  </w:style>
  <w:style w:type="paragraph" w:customStyle="1" w:styleId="92365E3DF3514ECC856C3666DF76E243">
    <w:name w:val="92365E3DF3514ECC856C3666DF76E243"/>
    <w:rsid w:val="00D24DF1"/>
  </w:style>
  <w:style w:type="paragraph" w:customStyle="1" w:styleId="AA68F6B84F4746CC8BE1D1C8330E88FA">
    <w:name w:val="AA68F6B84F4746CC8BE1D1C8330E88FA"/>
    <w:rsid w:val="008E4ECE"/>
  </w:style>
  <w:style w:type="paragraph" w:customStyle="1" w:styleId="8EA13450F285418A8A2D1A32FAB19F87">
    <w:name w:val="8EA13450F285418A8A2D1A32FAB19F87"/>
    <w:rsid w:val="008E4ECE"/>
  </w:style>
  <w:style w:type="paragraph" w:customStyle="1" w:styleId="0B316AC43C72406397B7C77D40B8B1CD">
    <w:name w:val="0B316AC43C72406397B7C77D40B8B1CD"/>
    <w:rsid w:val="008E4ECE"/>
  </w:style>
  <w:style w:type="paragraph" w:customStyle="1" w:styleId="7DAA9E99648844608B76BFB241955DB8">
    <w:name w:val="7DAA9E99648844608B76BFB241955DB8"/>
    <w:rsid w:val="008E4ECE"/>
  </w:style>
  <w:style w:type="paragraph" w:customStyle="1" w:styleId="0113084727FB421C874C34F5662D3DD2">
    <w:name w:val="0113084727FB421C874C34F5662D3DD2"/>
    <w:rsid w:val="008E4ECE"/>
  </w:style>
  <w:style w:type="paragraph" w:customStyle="1" w:styleId="BDB45D8AC2BF4C1A80A9CC833E7695E4">
    <w:name w:val="BDB45D8AC2BF4C1A80A9CC833E7695E4"/>
    <w:rsid w:val="008E4ECE"/>
  </w:style>
  <w:style w:type="paragraph" w:customStyle="1" w:styleId="2C2630DA9DBB4CDF932D0A232A32C547">
    <w:name w:val="2C2630DA9DBB4CDF932D0A232A32C547"/>
    <w:rsid w:val="008E4ECE"/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491AAF547F8E4123A00FBFCAB718F795">
    <w:name w:val="491AAF547F8E4123A00FBFCAB718F795"/>
    <w:rsid w:val="008E4ECE"/>
  </w:style>
  <w:style w:type="paragraph" w:customStyle="1" w:styleId="08129366ABB3427697A3C621C9931D68">
    <w:name w:val="08129366ABB3427697A3C621C9931D68"/>
    <w:rsid w:val="008E4ECE"/>
  </w:style>
  <w:style w:type="paragraph" w:customStyle="1" w:styleId="15F3428DF98145B4BA5EE11C5113216F">
    <w:name w:val="15F3428DF98145B4BA5EE11C5113216F"/>
    <w:rsid w:val="008E4ECE"/>
  </w:style>
  <w:style w:type="paragraph" w:customStyle="1" w:styleId="0CE4A6C164CC4B4D9F86B58632F9AD5C">
    <w:name w:val="0CE4A6C164CC4B4D9F86B58632F9AD5C"/>
    <w:rsid w:val="008E4ECE"/>
  </w:style>
  <w:style w:type="paragraph" w:customStyle="1" w:styleId="998456A3EF564DCB880AFFFCEF8AB308">
    <w:name w:val="998456A3EF564DCB880AFFFCEF8AB308"/>
    <w:rsid w:val="008E4ECE"/>
  </w:style>
  <w:style w:type="paragraph" w:customStyle="1" w:styleId="4EA3DF055B2D4291B1A7DD791CF2280F">
    <w:name w:val="4EA3DF055B2D4291B1A7DD791CF2280F"/>
    <w:rsid w:val="008E4ECE"/>
  </w:style>
  <w:style w:type="paragraph" w:customStyle="1" w:styleId="0A2158A667134465B4246D09C11A0D70">
    <w:name w:val="0A2158A667134465B4246D09C11A0D70"/>
    <w:rsid w:val="008E4ECE"/>
  </w:style>
  <w:style w:type="paragraph" w:customStyle="1" w:styleId="592F342010F9466AB3A41C2F064579CA">
    <w:name w:val="592F342010F9466AB3A41C2F064579CA"/>
    <w:rsid w:val="008E4ECE"/>
  </w:style>
  <w:style w:type="paragraph" w:customStyle="1" w:styleId="34BF5E49447D4AF9A68007CADCE922AF">
    <w:name w:val="34BF5E49447D4AF9A68007CADCE922AF"/>
    <w:rsid w:val="008E4ECE"/>
  </w:style>
  <w:style w:type="paragraph" w:customStyle="1" w:styleId="689B82D7354C48938C4280D0EA712A26">
    <w:name w:val="689B82D7354C48938C4280D0EA712A26"/>
    <w:rsid w:val="008E4ECE"/>
  </w:style>
  <w:style w:type="paragraph" w:customStyle="1" w:styleId="8F46D92A18A84FD1A95B51CFC82867E8">
    <w:name w:val="8F46D92A18A84FD1A95B51CFC82867E8"/>
    <w:rsid w:val="008E4ECE"/>
  </w:style>
  <w:style w:type="paragraph" w:customStyle="1" w:styleId="FB6B1195019642BC8C14E6DF67B187B2">
    <w:name w:val="FB6B1195019642BC8C14E6DF67B187B2"/>
    <w:rsid w:val="008E4ECE"/>
  </w:style>
  <w:style w:type="paragraph" w:customStyle="1" w:styleId="C6320EDCDBC74BFEBDFE2E86FEF526E9">
    <w:name w:val="C6320EDCDBC74BFEBDFE2E86FEF526E9"/>
    <w:rsid w:val="008E4ECE"/>
  </w:style>
  <w:style w:type="paragraph" w:customStyle="1" w:styleId="5B46F272AAA34D908EDE55198A0553C7">
    <w:name w:val="5B46F272AAA34D908EDE55198A0553C7"/>
    <w:rsid w:val="008E4ECE"/>
  </w:style>
  <w:style w:type="paragraph" w:customStyle="1" w:styleId="C94C79E15F894225BC5645BBFFC7DC9C">
    <w:name w:val="C94C79E15F894225BC5645BBFFC7DC9C"/>
    <w:rsid w:val="008E4ECE"/>
  </w:style>
  <w:style w:type="paragraph" w:customStyle="1" w:styleId="03907524A1764C5B83AC6A56471D5388">
    <w:name w:val="03907524A1764C5B83AC6A56471D5388"/>
    <w:rsid w:val="008E4ECE"/>
  </w:style>
  <w:style w:type="paragraph" w:customStyle="1" w:styleId="C9367AC2559B40369B78A877D4DAC6EA">
    <w:name w:val="C9367AC2559B40369B78A877D4DAC6EA"/>
    <w:rsid w:val="008E4ECE"/>
  </w:style>
  <w:style w:type="paragraph" w:customStyle="1" w:styleId="6C8962C570C2425EBC34398A3A5D9C38">
    <w:name w:val="6C8962C570C2425EBC34398A3A5D9C38"/>
    <w:rsid w:val="008E4ECE"/>
  </w:style>
  <w:style w:type="paragraph" w:customStyle="1" w:styleId="FC6C1750363D432EAFC9E4E8686C5622">
    <w:name w:val="FC6C1750363D432EAFC9E4E8686C5622"/>
    <w:rsid w:val="008E4ECE"/>
  </w:style>
  <w:style w:type="paragraph" w:customStyle="1" w:styleId="3B7CAB725D76411991B2986E6B38C220">
    <w:name w:val="3B7CAB725D76411991B2986E6B38C220"/>
    <w:rsid w:val="008E4ECE"/>
  </w:style>
  <w:style w:type="paragraph" w:customStyle="1" w:styleId="3ADE78BCB2FA4A8DA3752322936A28F6">
    <w:name w:val="3ADE78BCB2FA4A8DA3752322936A28F6"/>
    <w:rsid w:val="008E4ECE"/>
  </w:style>
  <w:style w:type="paragraph" w:customStyle="1" w:styleId="4005ABB52584481A915AB47EAC386016">
    <w:name w:val="4005ABB52584481A915AB47EAC386016"/>
    <w:rsid w:val="008E4ECE"/>
  </w:style>
  <w:style w:type="paragraph" w:customStyle="1" w:styleId="C4FAAB5252174ED2B6AC12FB097DF397">
    <w:name w:val="C4FAAB5252174ED2B6AC12FB097DF397"/>
    <w:rsid w:val="008E4ECE"/>
  </w:style>
  <w:style w:type="paragraph" w:customStyle="1" w:styleId="32B77D2C1E3943BDBBF8A9206C2B30A5">
    <w:name w:val="32B77D2C1E3943BDBBF8A9206C2B30A5"/>
    <w:rsid w:val="008E4ECE"/>
  </w:style>
  <w:style w:type="paragraph" w:customStyle="1" w:styleId="6F4F06736D314C8397DFA484FF21A65E">
    <w:name w:val="6F4F06736D314C8397DFA484FF21A65E"/>
    <w:rsid w:val="008E4ECE"/>
  </w:style>
  <w:style w:type="paragraph" w:customStyle="1" w:styleId="2F107A607A8B496D93B17FC481232E0A">
    <w:name w:val="2F107A607A8B496D93B17FC481232E0A"/>
    <w:rsid w:val="008E4ECE"/>
  </w:style>
  <w:style w:type="paragraph" w:customStyle="1" w:styleId="95792DD6B0F64F5B84B7F46BB2FB5E78">
    <w:name w:val="95792DD6B0F64F5B84B7F46BB2FB5E78"/>
    <w:rsid w:val="008E4ECE"/>
  </w:style>
  <w:style w:type="paragraph" w:customStyle="1" w:styleId="194B381A3B6743DF95207DAACD916807">
    <w:name w:val="194B381A3B6743DF95207DAACD916807"/>
    <w:rsid w:val="008E4ECE"/>
  </w:style>
  <w:style w:type="paragraph" w:customStyle="1" w:styleId="580CCB1CB28C4F939F617DEBBCE5FDA9">
    <w:name w:val="580CCB1CB28C4F939F617DEBBCE5FDA9"/>
    <w:rsid w:val="008E4ECE"/>
  </w:style>
  <w:style w:type="paragraph" w:customStyle="1" w:styleId="5A7E539DC24642538634B7FEFE8B2131">
    <w:name w:val="5A7E539DC24642538634B7FEFE8B2131"/>
    <w:rsid w:val="008E4ECE"/>
  </w:style>
  <w:style w:type="paragraph" w:customStyle="1" w:styleId="9FB22085E6DD425DAD2A40D469CA517D">
    <w:name w:val="9FB22085E6DD425DAD2A40D469CA517D"/>
    <w:rsid w:val="008E4ECE"/>
  </w:style>
  <w:style w:type="paragraph" w:customStyle="1" w:styleId="DA24EB44A5304D38AA7BE7C98CF99487">
    <w:name w:val="DA24EB44A5304D38AA7BE7C98CF99487"/>
    <w:rsid w:val="008E4ECE"/>
  </w:style>
  <w:style w:type="paragraph" w:customStyle="1" w:styleId="EC51F461CF9B4425A9193AB70A6D0380">
    <w:name w:val="EC51F461CF9B4425A9193AB70A6D0380"/>
    <w:rsid w:val="008E4ECE"/>
  </w:style>
  <w:style w:type="paragraph" w:customStyle="1" w:styleId="297957D37D014C17A6FCDB7BC82B647C">
    <w:name w:val="297957D37D014C17A6FCDB7BC82B647C"/>
    <w:rsid w:val="008E4ECE"/>
  </w:style>
  <w:style w:type="paragraph" w:customStyle="1" w:styleId="90838DFC358E4A55B4CC3881E5D100C7">
    <w:name w:val="90838DFC358E4A55B4CC3881E5D100C7"/>
    <w:rsid w:val="008E4ECE"/>
  </w:style>
  <w:style w:type="paragraph" w:customStyle="1" w:styleId="0340394C8DB24E7489231F120D18903D">
    <w:name w:val="0340394C8DB24E7489231F120D18903D"/>
    <w:rsid w:val="008E4ECE"/>
  </w:style>
  <w:style w:type="paragraph" w:customStyle="1" w:styleId="94572884BAD84805AB859FFFE7664A1E">
    <w:name w:val="94572884BAD84805AB859FFFE7664A1E"/>
    <w:rsid w:val="008E4ECE"/>
  </w:style>
  <w:style w:type="paragraph" w:customStyle="1" w:styleId="74DF504511A34BF99A891517260616F3">
    <w:name w:val="74DF504511A34BF99A891517260616F3"/>
    <w:rsid w:val="008E4ECE"/>
  </w:style>
  <w:style w:type="paragraph" w:customStyle="1" w:styleId="0B77C525961945E9AEDE8DCB61B483A1">
    <w:name w:val="0B77C525961945E9AEDE8DCB61B483A1"/>
    <w:rsid w:val="008E4ECE"/>
  </w:style>
  <w:style w:type="paragraph" w:customStyle="1" w:styleId="3E1E3A3BDCAD440B801053EB8219A411">
    <w:name w:val="3E1E3A3BDCAD440B801053EB8219A411"/>
    <w:rsid w:val="008E4ECE"/>
  </w:style>
  <w:style w:type="paragraph" w:customStyle="1" w:styleId="9BA4BF64CD8E482498724094F9F5AC66">
    <w:name w:val="9BA4BF64CD8E482498724094F9F5AC66"/>
    <w:rsid w:val="008E4ECE"/>
  </w:style>
  <w:style w:type="paragraph" w:customStyle="1" w:styleId="27FC402D7DA3458B9E4F2FD48595B65D">
    <w:name w:val="27FC402D7DA3458B9E4F2FD48595B65D"/>
    <w:rsid w:val="008E4ECE"/>
  </w:style>
  <w:style w:type="paragraph" w:customStyle="1" w:styleId="A41D6C13562C4AE5BF545095735FF172">
    <w:name w:val="A41D6C13562C4AE5BF545095735FF172"/>
    <w:rsid w:val="008E4ECE"/>
  </w:style>
  <w:style w:type="paragraph" w:customStyle="1" w:styleId="972F7436C7794DD280F8F36A3CD6074E">
    <w:name w:val="972F7436C7794DD280F8F36A3CD6074E"/>
    <w:rsid w:val="008E4ECE"/>
  </w:style>
  <w:style w:type="paragraph" w:customStyle="1" w:styleId="80E2468745324C28B9E32CB006BFAD51">
    <w:name w:val="80E2468745324C28B9E32CB006BFAD51"/>
    <w:rsid w:val="008E4ECE"/>
  </w:style>
  <w:style w:type="paragraph" w:customStyle="1" w:styleId="109A3E035FE046E0BA8BBE5056484ED8">
    <w:name w:val="109A3E035FE046E0BA8BBE5056484ED8"/>
    <w:rsid w:val="008E4ECE"/>
  </w:style>
  <w:style w:type="paragraph" w:customStyle="1" w:styleId="36296B02717D4CAB86A62BA584686455">
    <w:name w:val="36296B02717D4CAB86A62BA584686455"/>
    <w:rsid w:val="008E4ECE"/>
  </w:style>
  <w:style w:type="paragraph" w:customStyle="1" w:styleId="E590EB38742545B6B4A65C934BE71DFD">
    <w:name w:val="E590EB38742545B6B4A65C934BE71DFD"/>
    <w:rsid w:val="008E4ECE"/>
  </w:style>
  <w:style w:type="paragraph" w:customStyle="1" w:styleId="744363F30F8841C6BA9A04D2EC6991C5">
    <w:name w:val="744363F30F8841C6BA9A04D2EC6991C5"/>
    <w:rsid w:val="008E4ECE"/>
  </w:style>
  <w:style w:type="paragraph" w:customStyle="1" w:styleId="E2B6FA296A3F49FB8202752AD515C794">
    <w:name w:val="E2B6FA296A3F49FB8202752AD515C794"/>
    <w:rsid w:val="008E4ECE"/>
  </w:style>
  <w:style w:type="paragraph" w:customStyle="1" w:styleId="3D1407050EEA4ADCB7ACA9B24FE168A4">
    <w:name w:val="3D1407050EEA4ADCB7ACA9B24FE168A4"/>
    <w:rsid w:val="008E4ECE"/>
  </w:style>
  <w:style w:type="paragraph" w:customStyle="1" w:styleId="DB03516A092443FC869E0E4F58806BB7">
    <w:name w:val="DB03516A092443FC869E0E4F58806BB7"/>
    <w:rsid w:val="008E4ECE"/>
  </w:style>
  <w:style w:type="paragraph" w:customStyle="1" w:styleId="82E35A0C96AE4AF4B8E85C179B9BD016">
    <w:name w:val="82E35A0C96AE4AF4B8E85C179B9BD016"/>
    <w:rsid w:val="008E4ECE"/>
  </w:style>
  <w:style w:type="paragraph" w:customStyle="1" w:styleId="19D19648116243BB832054BC984923B9">
    <w:name w:val="19D19648116243BB832054BC984923B9"/>
    <w:rsid w:val="008E4ECE"/>
  </w:style>
  <w:style w:type="paragraph" w:customStyle="1" w:styleId="0651E7C9074748D59DB5CED6F7C447AD">
    <w:name w:val="0651E7C9074748D59DB5CED6F7C447AD"/>
    <w:rsid w:val="008E4ECE"/>
  </w:style>
  <w:style w:type="paragraph" w:customStyle="1" w:styleId="C5BEF42C5A3046E79214375E9C6473AE">
    <w:name w:val="C5BEF42C5A3046E79214375E9C6473AE"/>
    <w:rsid w:val="008E4ECE"/>
  </w:style>
  <w:style w:type="paragraph" w:customStyle="1" w:styleId="166314DC69A64CBBB70A05CAC62665C8">
    <w:name w:val="166314DC69A64CBBB70A05CAC62665C8"/>
    <w:rsid w:val="008E4ECE"/>
  </w:style>
  <w:style w:type="paragraph" w:customStyle="1" w:styleId="F9DB71B0322E4EE8A0AAA42FFBEB9328">
    <w:name w:val="F9DB71B0322E4EE8A0AAA42FFBEB9328"/>
    <w:rsid w:val="008E4ECE"/>
  </w:style>
  <w:style w:type="paragraph" w:customStyle="1" w:styleId="39EA294ECF354BB9862D3379F0D145F1">
    <w:name w:val="39EA294ECF354BB9862D3379F0D145F1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0C15018EDA04D7E9758DAA9167DC4EE">
    <w:name w:val="B0C15018EDA04D7E9758DAA9167DC4EE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EA4844CD96340068B9B9D12ADE0834C">
    <w:name w:val="0EA4844CD96340068B9B9D12ADE0834C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385C6EDFCE0402DAE581CE1772B0FEB">
    <w:name w:val="0385C6EDFCE0402DAE581CE1772B0FEB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B2BA80A6113442BB5B6CB9ACFEB5BDC">
    <w:name w:val="BB2BA80A6113442BB5B6CB9ACFEB5BDC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E82DD7704E94BE8B8E5CEDBCBE8270D">
    <w:name w:val="0E82DD7704E94BE8B8E5CEDBCBE8270D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7BB3ABCB77D40539E2E12D889249B27">
    <w:name w:val="07BB3ABCB77D40539E2E12D889249B27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9F39BD87AFB46C49F3D7180362D0415">
    <w:name w:val="99F39BD87AFB46C49F3D7180362D0415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C603494118F4BD3B654EEDB15BF8FCA">
    <w:name w:val="7C603494118F4BD3B654EEDB15BF8FCA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6E0F994F6D74C668B5D0191148D850F">
    <w:name w:val="36E0F994F6D74C668B5D0191148D850F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F4B59FFB459404EA54F9F93EFA398ED">
    <w:name w:val="BF4B59FFB459404EA54F9F93EFA398ED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6D015AC6B154EB192095C02C54D9A0B">
    <w:name w:val="96D015AC6B154EB192095C02C54D9A0B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0C666E8C2CE41A085F1153B28D3342D">
    <w:name w:val="10C666E8C2CE41A085F1153B28D3342D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57FA122A2964FC1B1B9199860C9373F">
    <w:name w:val="457FA122A2964FC1B1B9199860C9373F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E6973A0D2BC4DCB8551112010B5C8A8">
    <w:name w:val="FE6973A0D2BC4DCB8551112010B5C8A8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474DFB0E0D54E3EA31FC43C495F4EC1">
    <w:name w:val="4474DFB0E0D54E3EA31FC43C495F4EC1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7247890C78844C6961ED493C5E81FBE">
    <w:name w:val="57247890C78844C6961ED493C5E81FBE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04BEA6C664B4F238107905C607DD533">
    <w:name w:val="B04BEA6C664B4F238107905C607DD533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E4191E2B44C44A9A0EBB90969042424">
    <w:name w:val="CE4191E2B44C44A9A0EBB90969042424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E285F8D88D64C8E9C1F4BE33EFFD466">
    <w:name w:val="CE285F8D88D64C8E9C1F4BE33EFFD466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8ED0A40EDC4E4923B4ACD955DC2C3AE6">
    <w:name w:val="8ED0A40EDC4E4923B4ACD955DC2C3AE6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49DB6D3C367491F95526D340EF43F48">
    <w:name w:val="249DB6D3C367491F95526D340EF43F48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D5CB0C678F5494BA6A6F80F3D171D8F">
    <w:name w:val="3D5CB0C678F5494BA6A6F80F3D171D8F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37C58C526D7488096238F808EF4E752">
    <w:name w:val="037C58C526D7488096238F808EF4E752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08D63426B744CDF9923EE77A23278E0">
    <w:name w:val="008D63426B744CDF9923EE77A23278E0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78A7EEDA4B44E02A2D552AFAAFC9AD3">
    <w:name w:val="D78A7EEDA4B44E02A2D552AFAAFC9AD3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41C98E6FFA7482D91CEF1A0C2E1CDD8">
    <w:name w:val="141C98E6FFA7482D91CEF1A0C2E1CDD8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689316092BE4AB48F7237B376BF59ED">
    <w:name w:val="0689316092BE4AB48F7237B376BF59ED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CBF6766A8B34D17A344D3801DCB2723">
    <w:name w:val="9CBF6766A8B34D17A344D3801DCB2723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F2D8F4CA5254248B61ECBC54376DC85">
    <w:name w:val="0F2D8F4CA5254248B61ECBC54376DC85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5C75CF1E5EB4EBABE26F9AF155607BE">
    <w:name w:val="C5C75CF1E5EB4EBABE26F9AF155607BE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97E07F888974E32BBD060D4638F4640">
    <w:name w:val="597E07F888974E32BBD060D4638F4640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C93093AA9B349B3993679CDCD50DCD1">
    <w:name w:val="7C93093AA9B349B3993679CDCD50DCD1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EC19DB36B154E408F89E7FEDDCE74F0">
    <w:name w:val="AEC19DB36B154E408F89E7FEDDCE74F0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B0926A0F2DC42FE9C3B19AD779D55DB">
    <w:name w:val="2B0926A0F2DC42FE9C3B19AD779D55DB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5D51DFA7D834FC9A2D94DC924F061CB">
    <w:name w:val="65D51DFA7D834FC9A2D94DC924F061CB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1CFE524731947B89D1546166F4F743E">
    <w:name w:val="B1CFE524731947B89D1546166F4F743E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B7E3AF808064649A7CFAE978D6948A1">
    <w:name w:val="AB7E3AF808064649A7CFAE978D6948A1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4ABE17F8C794D4590D1AAC57A8A8ECA">
    <w:name w:val="24ABE17F8C794D4590D1AAC57A8A8ECA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C2DDC1FA5B14D23B80BF8E90E145371">
    <w:name w:val="5C2DDC1FA5B14D23B80BF8E90E145371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A2579CEE1914451A9552D966581566D">
    <w:name w:val="4A2579CEE1914451A9552D966581566D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8222224426A5410C98838BD06DCA60C9">
    <w:name w:val="8222224426A5410C98838BD06DCA60C9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7FE3332289B478CA9B5278032C3F193">
    <w:name w:val="07FE3332289B478CA9B5278032C3F193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1F3731673F34210AD1661840A182647">
    <w:name w:val="51F3731673F34210AD1661840A182647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3C81860BD0F442F965B0121AA2029F5">
    <w:name w:val="73C81860BD0F442F965B0121AA2029F5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658F89C22D84722BE53EF453BEA913D">
    <w:name w:val="F658F89C22D84722BE53EF453BEA913D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8A97FD9780F14453880981C0EE5ACA91">
    <w:name w:val="8A97FD9780F14453880981C0EE5ACA91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3E2A033F3204B7F99828ACF2BA2ED11">
    <w:name w:val="F3E2A033F3204B7F99828ACF2BA2ED11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D97A160DD02443D8FD4DE8A483780FD">
    <w:name w:val="1D97A160DD02443D8FD4DE8A483780FD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6CC98FF402D48F78630959B790E0196">
    <w:name w:val="C6CC98FF402D48F78630959B790E0196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569A1B20A4E4707A5C26D51CC617D1E">
    <w:name w:val="A569A1B20A4E4707A5C26D51CC617D1E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EC52933BE2F40DF85AEC2A6004F89E5">
    <w:name w:val="6EC52933BE2F40DF85AEC2A6004F89E5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378ECC7EC1B496F83DA546D5BD2A4D2">
    <w:name w:val="C378ECC7EC1B496F83DA546D5BD2A4D2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031BFBBE8A0482AB2F2A4642CB5F389">
    <w:name w:val="C031BFBBE8A0482AB2F2A4642CB5F389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249148F02AF408EB4773B428576181B">
    <w:name w:val="6249148F02AF408EB4773B428576181B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F4F260876EB4E2BB31B3B0FA7D007AB">
    <w:name w:val="4F4F260876EB4E2BB31B3B0FA7D007AB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1CB086D21924F58945CEE2934E78085">
    <w:name w:val="61CB086D21924F58945CEE2934E78085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84E23FE9B854536AA82657718E46753">
    <w:name w:val="B84E23FE9B854536AA82657718E46753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B61BBE4E24A4523AE33CEAFEA6CA1AB">
    <w:name w:val="9B61BBE4E24A4523AE33CEAFEA6CA1AB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2D3B79F7F9E4925A1496D5C125F5B1A">
    <w:name w:val="32D3B79F7F9E4925A1496D5C125F5B1A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F6AB2208C704B08BA7B5CD729ACE40C">
    <w:name w:val="DF6AB2208C704B08BA7B5CD729ACE40C"/>
    <w:rsid w:val="003836DD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ttps_x003a__x002f__x002f_www_x002e_udc_x002e_gal_x002f_gl_x002f_eid_x002f_admision_x002f_ xmlns="699e814e-01e7-447c-9862-641ec3b24147">
      <Url xsi:nil="true"/>
      <Description xsi:nil="true"/>
    </https_x003a__x002f__x002f_www_x002e_udc_x002e_gal_x002f_gl_x002f_eid_x002f_admision_x002f_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7B1461128D0E74CA3139F7E0B2433D4" ma:contentTypeVersion="7" ma:contentTypeDescription="Crear nuevo documento." ma:contentTypeScope="" ma:versionID="d7c4f83cd1bb74f24b8b3e5af9adb851">
  <xsd:schema xmlns:xsd="http://www.w3.org/2001/XMLSchema" xmlns:xs="http://www.w3.org/2001/XMLSchema" xmlns:p="http://schemas.microsoft.com/office/2006/metadata/properties" xmlns:ns2="699e814e-01e7-447c-9862-641ec3b24147" xmlns:ns3="bc161618-ffbc-4551-8e6e-4600241ae374" targetNamespace="http://schemas.microsoft.com/office/2006/metadata/properties" ma:root="true" ma:fieldsID="d80029f084c52767869e4d7ba60451a2" ns2:_="" ns3:_="">
    <xsd:import namespace="699e814e-01e7-447c-9862-641ec3b24147"/>
    <xsd:import namespace="bc161618-ffbc-4551-8e6e-4600241ae3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https_x003a__x002f__x002f_www_x002e_udc_x002e_gal_x002f_gl_x002f_eid_x002f_admision_x002f_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9e814e-01e7-447c-9862-641ec3b241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https_x003a__x002f__x002f_www_x002e_udc_x002e_gal_x002f_gl_x002f_eid_x002f_admision_x002f_" ma:index="10" nillable="true" ma:displayName="https://www.udc.gal/gl/eid/admision/" ma:description="Hipervínculo a Escola Internacional de Doutoramento da UDC" ma:format="Hyperlink" ma:internalName="https_x003a__x002f__x002f_www_x002e_udc_x002e_gal_x002f_gl_x002f_eid_x002f_admision_x002f_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161618-ffbc-4551-8e6e-4600241ae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AB91E3-8762-480E-881B-B046D0BA85AE}">
  <ds:schemaRefs>
    <ds:schemaRef ds:uri="http://schemas.microsoft.com/office/2006/metadata/properties"/>
    <ds:schemaRef ds:uri="http://schemas.microsoft.com/office/infopath/2007/PartnerControls"/>
    <ds:schemaRef ds:uri="699e814e-01e7-447c-9862-641ec3b24147"/>
  </ds:schemaRefs>
</ds:datastoreItem>
</file>

<file path=customXml/itemProps3.xml><?xml version="1.0" encoding="utf-8"?>
<ds:datastoreItem xmlns:ds="http://schemas.openxmlformats.org/officeDocument/2006/customXml" ds:itemID="{B4D63FE5-7319-48DF-88AA-610D725B95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9e814e-01e7-447c-9862-641ec3b24147"/>
    <ds:schemaRef ds:uri="bc161618-ffbc-4551-8e6e-4600241ae3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5</Words>
  <Characters>3439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>, docId:A5193CE0A7E044CA6508B8A6077C793D</cp:keywords>
  <dc:description/>
  <cp:lastModifiedBy>Arturo</cp:lastModifiedBy>
  <cp:revision>2</cp:revision>
  <dcterms:created xsi:type="dcterms:W3CDTF">2026-03-17T09:03:00Z</dcterms:created>
  <dcterms:modified xsi:type="dcterms:W3CDTF">2026-03-17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B1461128D0E74CA3139F7E0B2433D4</vt:lpwstr>
  </property>
  <property fmtid="{D5CDD505-2E9C-101B-9397-08002B2CF9AE}" pid="3" name="MediaServiceImageTags">
    <vt:lpwstr/>
  </property>
  <property fmtid="{D5CDD505-2E9C-101B-9397-08002B2CF9AE}" pid="4" name="GrammarlyDocumentId">
    <vt:lpwstr>a69f7b75ea3936bda69253992b12a1ed5538a06adaae6919338309adfa0bc4b0</vt:lpwstr>
  </property>
</Properties>
</file>